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AE0C66" w:rsidR="003D6D34" w:rsidP="00EE490F" w:rsidRDefault="003D6D34" w14:paraId="16D13E2F" w14:textId="649829C9">
      <w:pPr>
        <w:jc w:val="right"/>
        <w:rPr>
          <w:rFonts w:cstheme="minorHAnsi"/>
          <w:rtl/>
        </w:rPr>
      </w:pPr>
    </w:p>
    <w:p w:rsidRPr="00AE0C66" w:rsidR="00EE490F" w:rsidP="00EE490F" w:rsidRDefault="00EE490F" w14:paraId="744B4C0A" w14:textId="494EB556">
      <w:pPr>
        <w:jc w:val="right"/>
        <w:rPr>
          <w:rFonts w:cstheme="minorHAnsi"/>
        </w:rPr>
      </w:pPr>
    </w:p>
    <w:p w:rsidRPr="00AE0C66" w:rsidR="00EE490F" w:rsidP="00EE490F" w:rsidRDefault="00EE490F" w14:paraId="07B119F7" w14:textId="1731B8AC">
      <w:pPr>
        <w:jc w:val="right"/>
        <w:rPr>
          <w:rFonts w:cstheme="minorHAnsi"/>
        </w:rPr>
      </w:pPr>
    </w:p>
    <w:p w:rsidRPr="00AE0C66" w:rsidR="00EE490F" w:rsidP="00EE490F" w:rsidRDefault="00EE490F" w14:paraId="303DD5CC" w14:textId="159CCE07">
      <w:pPr>
        <w:jc w:val="right"/>
        <w:rPr>
          <w:rFonts w:cstheme="minorHAnsi"/>
        </w:rPr>
      </w:pPr>
    </w:p>
    <w:p w:rsidR="00EE490F" w:rsidP="00EE490F" w:rsidRDefault="00EE490F" w14:paraId="4F3FCE5F" w14:textId="3D52F1D0">
      <w:pPr>
        <w:jc w:val="right"/>
        <w:rPr>
          <w:rFonts w:cstheme="minorHAnsi"/>
        </w:rPr>
      </w:pPr>
    </w:p>
    <w:p w:rsidR="000A58BA" w:rsidP="00EE490F" w:rsidRDefault="000A58BA" w14:paraId="4DF3C43E" w14:textId="77777777">
      <w:pPr>
        <w:jc w:val="right"/>
        <w:rPr>
          <w:rFonts w:cstheme="minorHAnsi"/>
        </w:rPr>
      </w:pPr>
    </w:p>
    <w:p w:rsidR="000A58BA" w:rsidP="00EE490F" w:rsidRDefault="000A58BA" w14:paraId="252087BE" w14:textId="77777777">
      <w:pPr>
        <w:jc w:val="right"/>
        <w:rPr>
          <w:rFonts w:cstheme="minorHAnsi"/>
        </w:rPr>
      </w:pPr>
    </w:p>
    <w:p w:rsidR="000A58BA" w:rsidP="00EE490F" w:rsidRDefault="000A58BA" w14:paraId="7A618931" w14:textId="77777777">
      <w:pPr>
        <w:jc w:val="right"/>
        <w:rPr>
          <w:rFonts w:cstheme="minorHAnsi"/>
        </w:rPr>
      </w:pPr>
    </w:p>
    <w:p w:rsidR="000A58BA" w:rsidP="00EE490F" w:rsidRDefault="000A58BA" w14:paraId="4690BD3B" w14:textId="77777777">
      <w:pPr>
        <w:jc w:val="right"/>
        <w:rPr>
          <w:rFonts w:cstheme="minorHAnsi"/>
        </w:rPr>
      </w:pPr>
    </w:p>
    <w:p w:rsidR="000A58BA" w:rsidP="00EE490F" w:rsidRDefault="000A58BA" w14:paraId="701E6497" w14:textId="77777777">
      <w:pPr>
        <w:jc w:val="right"/>
        <w:rPr>
          <w:rFonts w:cstheme="minorHAnsi"/>
        </w:rPr>
      </w:pPr>
    </w:p>
    <w:p w:rsidR="000A58BA" w:rsidP="00EE490F" w:rsidRDefault="000A58BA" w14:paraId="53F339A4" w14:textId="77777777">
      <w:pPr>
        <w:jc w:val="right"/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XSpec="center" w:tblpY="452"/>
        <w:tblW w:w="9916" w:type="dxa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0"/>
        <w:gridCol w:w="4810"/>
        <w:gridCol w:w="26"/>
      </w:tblGrid>
      <w:tr w:rsidRPr="000B1891" w:rsidR="000A58BA" w:rsidTr="00631BCB" w14:paraId="227CE3B9" w14:textId="77777777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:rsidRPr="000B1891" w:rsidR="000A58BA" w:rsidP="00DD23A3" w:rsidRDefault="000A58BA" w14:paraId="51F31551" w14:textId="77777777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324CA8E5E96F4276A3A064EA4210E37E"/>
                </w:placeholder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:rsidRPr="000B1891" w:rsidR="000A58BA" w:rsidP="00DD23A3" w:rsidRDefault="000A58BA" w14:paraId="7585A0F6" w14:textId="77777777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96D75E78F2994B8EAF7A67342336CD6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Pr="000B1891" w:rsidR="000A58BA" w:rsidTr="00631BCB" w14:paraId="6AC2FD47" w14:textId="77777777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:rsidRPr="000B1891" w:rsidR="000A58BA" w:rsidP="00DD23A3" w:rsidRDefault="000A58BA" w14:paraId="2C38E87B" w14:textId="72B0516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3C3BC48D7504ADE9869AEB461A71A42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:rsidRPr="000B1891" w:rsidR="000A58BA" w:rsidP="00DD23A3" w:rsidRDefault="000A58BA" w14:paraId="1E3B79F9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BF548A4DA16D46DD8B96C1832D8ED9AE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Pr="000B1891" w:rsidR="000A58BA" w:rsidTr="00631BCB" w14:paraId="7BF7712E" w14:textId="77777777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:rsidRPr="000B1891" w:rsidR="000A58BA" w:rsidP="00DD23A3" w:rsidRDefault="000A58BA" w14:paraId="557B72FF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B1BEEC2F86D64D0B966B35B6AA1F6D9B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Pr="000B1891" w:rsidR="000A58BA" w:rsidTr="00631BCB" w14:paraId="397A7E5F" w14:textId="77777777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:rsidRPr="000B1891" w:rsidR="000A58BA" w:rsidP="00DD23A3" w:rsidRDefault="000A58BA" w14:paraId="5EBDFC07" w14:textId="77777777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9894EAED7D294FCD83C2853E4EF9CBE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Pr="000B1891" w:rsidR="000A58BA" w:rsidTr="00631BCB" w14:paraId="0D6627F6" w14:textId="77777777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:rsidRPr="000B1891" w:rsidR="000A58BA" w:rsidP="00DD23A3" w:rsidRDefault="000A58BA" w14:paraId="2B4ED695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4696BC9D79A646C18E8B75CCCFACFAB4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:rsidRPr="000B1891" w:rsidR="000A58BA" w:rsidP="00DD23A3" w:rsidRDefault="000A58BA" w14:paraId="0A8AE454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Pr="000B1891" w:rsidR="000A58BA" w:rsidTr="00631BCB" w14:paraId="3799EC88" w14:textId="77777777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:rsidRPr="000B1891" w:rsidR="000A58BA" w:rsidP="00015EAF" w:rsidRDefault="000A58BA" w14:paraId="2317B9BF" w14:textId="334DE6F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58672DC36155444E873BFCEBA9140BDF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:rsidRPr="000B1891" w:rsidR="000A58BA" w:rsidP="00DD23A3" w:rsidRDefault="000A58BA" w14:paraId="603DA2C3" w14:textId="7777777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Pr="000B1891" w:rsidR="000A58BA" w:rsidTr="00631BCB" w14:paraId="61E82A97" w14:textId="77777777">
        <w:trPr>
          <w:gridAfter w:val="1"/>
          <w:wAfter w:w="5" w:type="dxa"/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:rsidRPr="000B1891" w:rsidR="000A58BA" w:rsidP="00DD23A3" w:rsidRDefault="000A58BA" w14:paraId="2713E125" w14:textId="77777777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hAnsi="Segoe UI Symbol" w:eastAsia="MS Gothic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hAnsi="Segoe UI Symbol" w:eastAsia="MS Gothic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02" w:type="dxa"/>
            <w:shd w:val="clear" w:color="auto" w:fill="auto"/>
            <w:vAlign w:val="center"/>
          </w:tcPr>
          <w:p w:rsidRPr="000B1891" w:rsidR="000A58BA" w:rsidP="00DD23A3" w:rsidRDefault="000A58BA" w14:paraId="40B103B6" w14:textId="77777777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Pr="000B1891" w:rsidR="000A58BA" w:rsidTr="00631BCB" w14:paraId="5C235447" w14:textId="77777777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:rsidRPr="000B1891" w:rsidR="000A58BA" w:rsidP="00DD23A3" w:rsidRDefault="000A58BA" w14:paraId="22B6DC04" w14:textId="77777777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F99EE7996AAD48468B04F67E4D25757D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Pr="000B1891" w:rsidR="000A58BA" w:rsidTr="00631BCB" w14:paraId="087AEFD6" w14:textId="77777777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:rsidRPr="000B1891" w:rsidR="000A58BA" w:rsidP="00DD23A3" w:rsidRDefault="000A58BA" w14:paraId="526504EE" w14:textId="77777777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11C75BA6265247C4AB96AFE77ABBD750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Pr="000B1891" w:rsidR="000A58BA" w:rsidTr="00631BCB" w14:paraId="5D109CAF" w14:textId="77777777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:rsidRPr="000B1891" w:rsidR="000A58BA" w:rsidP="00DD23A3" w:rsidRDefault="000A58BA" w14:paraId="6F4FA241" w14:textId="77777777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05F4DBF2623D477993EA738A488FB767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PlaceholderText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:rsidRPr="00AE0C66" w:rsidR="000A58BA" w:rsidP="00EE490F" w:rsidRDefault="000A58BA" w14:paraId="0AAAB51F" w14:textId="77777777">
      <w:pPr>
        <w:jc w:val="right"/>
        <w:rPr>
          <w:rFonts w:cstheme="minorHAnsi"/>
        </w:rPr>
      </w:pPr>
    </w:p>
    <w:p w:rsidRPr="00AE0C66" w:rsidR="00EE490F" w:rsidP="00EE490F" w:rsidRDefault="00EE490F" w14:paraId="5DDCF57E" w14:textId="09B925DF">
      <w:pPr>
        <w:jc w:val="right"/>
        <w:rPr>
          <w:rFonts w:cstheme="minorHAnsi"/>
        </w:rPr>
      </w:pPr>
    </w:p>
    <w:p w:rsidR="00922296" w:rsidP="00B37E6C" w:rsidRDefault="00922296" w14:paraId="6B699674" w14:textId="1F14395D">
      <w:pPr>
        <w:rPr>
          <w:rFonts w:cstheme="minorHAnsi"/>
          <w:sz w:val="32"/>
          <w:szCs w:val="32"/>
          <w:rtl/>
        </w:rPr>
      </w:pPr>
    </w:p>
    <w:p w:rsidR="000B1891" w:rsidP="00B37E6C" w:rsidRDefault="000B1891" w14:paraId="7A55C871" w14:textId="77777777">
      <w:pPr>
        <w:rPr>
          <w:rFonts w:cstheme="minorHAnsi"/>
          <w:sz w:val="32"/>
          <w:szCs w:val="32"/>
          <w:rtl/>
        </w:rPr>
      </w:pPr>
    </w:p>
    <w:sdt>
      <w:sdtPr>
        <w:id w:val="-767385902"/>
        <w:docPartObj>
          <w:docPartGallery w:val="Table of Contents"/>
          <w:docPartUnique/>
        </w:docPartObj>
        <w:rPr>
          <w:rFonts w:ascii="Calibri" w:hAnsi="Calibri" w:eastAsia="" w:cs="Arial" w:asciiTheme="minorAscii" w:hAnsiTheme="minorAscii" w:eastAsiaTheme="minorEastAsia" w:cstheme="minorBidi"/>
          <w:color w:val="auto"/>
          <w:sz w:val="22"/>
          <w:szCs w:val="22"/>
        </w:rPr>
      </w:sdtPr>
      <w:sdtEndPr>
        <w:rPr>
          <w:rFonts w:ascii="Calibri" w:hAnsi="Calibri" w:eastAsia="" w:cs="Arial" w:asciiTheme="minorAscii" w:hAnsiTheme="minorAscii" w:eastAsiaTheme="minorEastAsia" w:cstheme="minorBidi"/>
          <w:b w:val="1"/>
          <w:bCs w:val="1"/>
          <w:noProof/>
          <w:color w:val="auto"/>
          <w:sz w:val="22"/>
          <w:szCs w:val="22"/>
        </w:rPr>
      </w:sdtEndPr>
      <w:sdtContent>
        <w:p w:rsidRPr="00AE0C66" w:rsidR="008E4B18" w:rsidRDefault="008E4B18" w14:paraId="27EDFEA6" w14:textId="426E3AC5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AE0C66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:rsidR="008F1ED9" w:rsidRDefault="008E4B18" w14:paraId="18586127" w14:textId="095A363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AE0C66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history="1" w:anchor="_Toc202259233">
            <w:r w:rsidRPr="009F28EA" w:rsidR="008F1ED9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8F1ED9">
              <w:rPr>
                <w:noProof/>
                <w:webHidden/>
              </w:rPr>
              <w:tab/>
            </w:r>
            <w:r w:rsidR="008F1ED9">
              <w:rPr>
                <w:noProof/>
                <w:webHidden/>
              </w:rPr>
              <w:fldChar w:fldCharType="begin"/>
            </w:r>
            <w:r w:rsidR="008F1ED9">
              <w:rPr>
                <w:noProof/>
                <w:webHidden/>
              </w:rPr>
              <w:instrText xml:space="preserve"> PAGEREF _Toc202259233 \h </w:instrText>
            </w:r>
            <w:r w:rsidR="008F1ED9">
              <w:rPr>
                <w:noProof/>
                <w:webHidden/>
              </w:rPr>
            </w:r>
            <w:r w:rsidR="008F1ED9"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 w:rsidR="008F1ED9">
              <w:rPr>
                <w:noProof/>
                <w:webHidden/>
              </w:rPr>
              <w:fldChar w:fldCharType="end"/>
            </w:r>
          </w:hyperlink>
        </w:p>
        <w:p w:rsidR="008F1ED9" w:rsidRDefault="008F1ED9" w14:paraId="1193C713" w14:textId="50C0E509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59234">
            <w:r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Grade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1ED9" w:rsidRDefault="008F1ED9" w14:paraId="6D48D654" w14:textId="380DE3CD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59235">
            <w:r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Comment on Student Gr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1ED9" w:rsidRDefault="008F1ED9" w14:paraId="1E5337B9" w14:textId="0E489F9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59236">
            <w:r w:rsidRPr="009F28EA">
              <w:rPr>
                <w:rStyle w:val="Hyperlink"/>
                <w:rFonts w:cstheme="minorHAnsi"/>
                <w:b/>
                <w:bCs/>
                <w:noProof/>
              </w:rPr>
              <w:t>B. Course Learning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1ED9" w:rsidRDefault="008F1ED9" w14:paraId="798D7A90" w14:textId="1BE2B56D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59237">
            <w:r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Course Learning Outcomes Assessment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1ED9" w:rsidRDefault="008F1ED9" w14:paraId="43A3D5A8" w14:textId="17E5BAC9">
          <w:pPr>
            <w:pStyle w:val="TOC2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59238">
            <w:r w:rsidRPr="009F28EA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1ED9" w:rsidRDefault="008F1ED9" w14:paraId="7F4864DF" w14:textId="7C2BA408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59239">
            <w:r w:rsidRPr="009F28EA">
              <w:rPr>
                <w:rStyle w:val="Hyperlink"/>
                <w:rFonts w:cstheme="minorHAnsi"/>
                <w:b/>
                <w:bCs/>
                <w:noProof/>
              </w:rPr>
              <w:t>C. Topics not cover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1ED9" w:rsidRDefault="008F1ED9" w14:paraId="1752ACDC" w14:textId="1ECF9B94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59240">
            <w:r w:rsidRPr="009F28EA">
              <w:rPr>
                <w:rStyle w:val="Hyperlink"/>
                <w:rFonts w:cstheme="minorHAnsi"/>
                <w:b/>
                <w:bCs/>
                <w:noProof/>
              </w:rPr>
              <w:t>D. Improvement Actions from Last Off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1ED9" w:rsidRDefault="008F1ED9" w14:paraId="59BE327C" w14:textId="3F7DAD5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59241">
            <w:r w:rsidRPr="009F28EA">
              <w:rPr>
                <w:rStyle w:val="Hyperlink"/>
                <w:rFonts w:cstheme="minorHAnsi"/>
                <w:b/>
                <w:bCs/>
                <w:noProof/>
              </w:rPr>
              <w:t>E. Overall Student Evaluation and Comme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1ED9" w:rsidRDefault="008F1ED9" w14:paraId="70A3B295" w14:textId="1D19CAFD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202259242">
            <w:r w:rsidRPr="009F28EA">
              <w:rPr>
                <w:rStyle w:val="Hyperlink"/>
                <w:b/>
                <w:bCs/>
                <w:noProof/>
              </w:rPr>
              <w:t>F. Course Improvement Plan (if any) These may include students suggestions noted abo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259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C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Pr="00AE0C66" w:rsidR="008E4B18" w:rsidRDefault="008E4B18" w14:paraId="704EF713" w14:textId="530701C7">
          <w:pPr>
            <w:rPr>
              <w:rFonts w:cstheme="minorHAnsi"/>
            </w:rPr>
          </w:pPr>
          <w:r w:rsidRPr="00AE0C66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:rsidRPr="00AE0C66" w:rsidR="008C68BC" w:rsidP="008C68BC" w:rsidRDefault="008C68BC" w14:paraId="3F4404F2" w14:textId="77777777">
      <w:pPr>
        <w:pStyle w:val="BasicParagraph"/>
        <w:spacing w:after="567"/>
        <w:rPr>
          <w:rStyle w:val="a"/>
          <w:rFonts w:asciiTheme="minorHAnsi" w:hAnsiTheme="minorHAnsi" w:cstheme="minorHAnsi"/>
          <w:color w:val="4C3D8E"/>
          <w:rtl/>
        </w:rPr>
      </w:pPr>
    </w:p>
    <w:p w:rsidRPr="00AE0C66" w:rsidR="008C68BC" w:rsidP="005419F6" w:rsidRDefault="008C68BC" w14:paraId="2ED5EE7E" w14:textId="4FECE126">
      <w:pPr>
        <w:rPr>
          <w:rFonts w:cstheme="minorHAnsi"/>
          <w:sz w:val="32"/>
          <w:szCs w:val="32"/>
        </w:rPr>
      </w:pPr>
    </w:p>
    <w:p w:rsidRPr="00AE0C66" w:rsidR="008C68BC" w:rsidP="005419F6" w:rsidRDefault="008C68BC" w14:paraId="4D865348" w14:textId="3535E140">
      <w:pPr>
        <w:rPr>
          <w:rFonts w:cstheme="minorHAnsi"/>
          <w:sz w:val="32"/>
          <w:szCs w:val="32"/>
        </w:rPr>
      </w:pPr>
    </w:p>
    <w:p w:rsidRPr="00AE0C66" w:rsidR="008C68BC" w:rsidP="005419F6" w:rsidRDefault="008C68BC" w14:paraId="6F0F23E5" w14:textId="32E10B9E">
      <w:pPr>
        <w:rPr>
          <w:rFonts w:cstheme="minorHAnsi"/>
          <w:sz w:val="32"/>
          <w:szCs w:val="32"/>
        </w:rPr>
      </w:pPr>
    </w:p>
    <w:p w:rsidRPr="00AE0C66" w:rsidR="008C68BC" w:rsidP="005419F6" w:rsidRDefault="008C68BC" w14:paraId="7E8776F3" w14:textId="2DEB3E37">
      <w:pPr>
        <w:rPr>
          <w:rFonts w:cstheme="minorHAnsi"/>
          <w:sz w:val="32"/>
          <w:szCs w:val="32"/>
        </w:rPr>
      </w:pPr>
    </w:p>
    <w:p w:rsidRPr="00AE0C66" w:rsidR="008C68BC" w:rsidP="005419F6" w:rsidRDefault="008C68BC" w14:paraId="34BE9A39" w14:textId="0F2F592C">
      <w:pPr>
        <w:rPr>
          <w:rFonts w:cstheme="minorHAnsi"/>
          <w:sz w:val="32"/>
          <w:szCs w:val="32"/>
        </w:rPr>
      </w:pPr>
    </w:p>
    <w:p w:rsidRPr="00AE0C66" w:rsidR="008C68BC" w:rsidP="005419F6" w:rsidRDefault="008C68BC" w14:paraId="267CA602" w14:textId="16F956F9">
      <w:pPr>
        <w:rPr>
          <w:rFonts w:cstheme="minorHAnsi"/>
          <w:sz w:val="32"/>
          <w:szCs w:val="32"/>
        </w:rPr>
      </w:pPr>
    </w:p>
    <w:p w:rsidRPr="00AE0C66" w:rsidR="008C68BC" w:rsidP="005419F6" w:rsidRDefault="008C68BC" w14:paraId="768A436E" w14:textId="3149BCE9">
      <w:pPr>
        <w:rPr>
          <w:rFonts w:cstheme="minorHAnsi"/>
          <w:sz w:val="32"/>
          <w:szCs w:val="32"/>
        </w:rPr>
      </w:pPr>
    </w:p>
    <w:p w:rsidR="00A25F58" w:rsidRDefault="00A25F58" w14:paraId="4022934A" w14:textId="5BF0D1EF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:rsidRPr="00AE0C66" w:rsidR="00256F95" w:rsidP="002A638C" w:rsidRDefault="00C81CB5" w14:paraId="24B3675F" w14:textId="5A63C251">
      <w:pPr>
        <w:pStyle w:val="Heading1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name="_Ref115698087" w:id="0"/>
      <w:bookmarkStart w:name="_Toc202259233" w:id="1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:rsidRPr="00AE0C66" w:rsidR="00A73FEF" w:rsidP="00A73FEF" w:rsidRDefault="00CD3D3D" w14:paraId="73F7A581" w14:textId="5BA03835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name="_Toc202259234" w:id="2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Pr="00AE0C66" w:rsidR="00A73FEF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  <w:bookmarkEnd w:id="2"/>
    </w:p>
    <w:tbl>
      <w:tblPr>
        <w:tblStyle w:val="TableGrid"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Pr="00EC2E1D" w:rsidR="001F2297" w:rsidTr="00EC2E1D" w14:paraId="78CDE1BF" w14:textId="77777777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:rsidRPr="00EC2E1D" w:rsidR="001F2297" w:rsidP="00EC2E1D" w:rsidRDefault="001F2297" w14:paraId="3F6F473F" w14:textId="77777777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:rsidRPr="00EC2E1D" w:rsidR="00D87830" w:rsidP="00EC2E1D" w:rsidRDefault="00D87830" w14:paraId="1295E80B" w14:textId="77777777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:rsidRPr="00EC2E1D" w:rsidR="001F2297" w:rsidP="00EC2E1D" w:rsidRDefault="001D1F8E" w14:paraId="1BF39C14" w14:textId="46B7504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:rsidRPr="00EC2E1D" w:rsidR="001F2297" w:rsidP="00EC2E1D" w:rsidRDefault="001D1F8E" w14:paraId="6BB779F0" w14:textId="30BDDF30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Pr="00EC2E1D" w:rsidR="00EC2E1D" w:rsidTr="00EC2E1D" w14:paraId="6B107AF5" w14:textId="77777777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:rsidRPr="00EC2E1D" w:rsidR="001D1F8E" w:rsidP="00EC2E1D" w:rsidRDefault="001D1F8E" w14:paraId="0D5A5C71" w14:textId="77777777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:rsidRPr="00EC2E1D" w:rsidR="001D1F8E" w:rsidP="00EC2E1D" w:rsidRDefault="001D1F8E" w14:paraId="5E991EDC" w14:textId="261956B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:rsidRPr="00EC2E1D" w:rsidR="001D1F8E" w:rsidP="00EC2E1D" w:rsidRDefault="001D1F8E" w14:paraId="3341C686" w14:textId="34EF7B1E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:rsidRPr="00EC2E1D" w:rsidR="001D1F8E" w:rsidP="00EC2E1D" w:rsidRDefault="001D1F8E" w14:paraId="7D69CC08" w14:textId="25629A96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:rsidRPr="00EC2E1D" w:rsidR="001D1F8E" w:rsidP="00EC2E1D" w:rsidRDefault="001D1F8E" w14:paraId="5EC54870" w14:textId="3DAFC8A7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:rsidRPr="00EC2E1D" w:rsidR="001D1F8E" w:rsidP="00EC2E1D" w:rsidRDefault="001D1F8E" w14:paraId="5178E281" w14:textId="029E2E1F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:rsidRPr="00EC2E1D" w:rsidR="001D1F8E" w:rsidP="00EC2E1D" w:rsidRDefault="001D1F8E" w14:paraId="25964555" w14:textId="2B4F5E9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:rsidRPr="00EC2E1D" w:rsidR="001D1F8E" w:rsidP="00EC2E1D" w:rsidRDefault="001D1F8E" w14:paraId="10EE98E3" w14:textId="08DFF2E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:rsidRPr="00EC2E1D" w:rsidR="001D1F8E" w:rsidP="00EC2E1D" w:rsidRDefault="001D1F8E" w14:paraId="2C6BE920" w14:textId="00933787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:rsidRPr="00EC2E1D" w:rsidR="001D1F8E" w:rsidP="00EC2E1D" w:rsidRDefault="001D1F8E" w14:paraId="42DB2DFE" w14:textId="07EDFA4A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:rsidRPr="00EC2E1D" w:rsidR="001D1F8E" w:rsidP="00EC2E1D" w:rsidRDefault="001D1F8E" w14:paraId="6D803A0B" w14:textId="6EDAD1D6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:rsidRPr="00EC2E1D" w:rsidR="001D1F8E" w:rsidP="00EC2E1D" w:rsidRDefault="001D1F8E" w14:paraId="6B3FB0DA" w14:textId="2F2EA74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:rsidRPr="00EC2E1D" w:rsidR="001D1F8E" w:rsidP="00EC2E1D" w:rsidRDefault="001D1F8E" w14:paraId="05709AF4" w14:textId="26B77DF8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:rsidRPr="00EC2E1D" w:rsidR="001D1F8E" w:rsidP="00EC2E1D" w:rsidRDefault="001D1F8E" w14:paraId="4BF52A94" w14:textId="089B04D6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:rsidRPr="00EC2E1D" w:rsidR="001D1F8E" w:rsidP="00EC2E1D" w:rsidRDefault="001D1F8E" w14:paraId="176F427D" w14:textId="50B3BA55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:rsidRPr="00EC2E1D" w:rsidR="001D1F8E" w:rsidP="00EC2E1D" w:rsidRDefault="001D1F8E" w14:paraId="22567D45" w14:textId="13E783DB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Pr="00EC2E1D" w:rsidR="00EC2E1D" w:rsidTr="00EC2E1D" w14:paraId="2072044B" w14:textId="77777777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:rsidRPr="00EC2E1D" w:rsidR="001F2297" w:rsidP="00EC2E1D" w:rsidRDefault="001D1F8E" w14:paraId="724A005D" w14:textId="2328353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1BFCD743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4DDAF955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649C2378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55099A85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6C79B7AE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14888679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549B97F6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7021A78F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56260811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0C105C68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6AB5A84B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56062D05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45FA089C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242922D0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:rsidRPr="00EC2E1D" w:rsidR="001F2297" w:rsidP="00EC2E1D" w:rsidRDefault="001F2297" w14:paraId="59294CBE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EC2E1D" w:rsidR="00EC2E1D" w:rsidTr="00EC2E1D" w14:paraId="52305F7A" w14:textId="77777777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:rsidRPr="00EC2E1D" w:rsidR="001F2297" w:rsidP="00EC2E1D" w:rsidRDefault="001D1F8E" w14:paraId="511B80F8" w14:textId="5BFA3512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272F8E20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666C27E8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5E43D7A8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6BB522D8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1F069801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5B02289E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7CDD0F75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47A70872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6DFBCA83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6F950045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42383A7F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0228F57A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785E0CE7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4B21F3FA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:rsidRPr="00EC2E1D" w:rsidR="001F2297" w:rsidP="00EC2E1D" w:rsidRDefault="001F2297" w14:paraId="7099AA8A" w14:textId="77777777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Pr="00AE0C66" w:rsidR="00A73FEF" w:rsidP="00435B27" w:rsidRDefault="00A73FEF" w14:paraId="79E01CB0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:rsidRPr="00AE0C66" w:rsidR="002E343C" w:rsidP="00A73FEF" w:rsidRDefault="004E172A" w14:paraId="6B454905" w14:textId="0E3D4900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name="_Ref115698098" w:id="3"/>
      <w:bookmarkStart w:name="_Toc202259235" w:id="4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Pr="00AE0C66" w:rsidR="002E343C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3"/>
      <w:r w:rsidRPr="00AE0C66" w:rsidR="00A73FEF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  <w:bookmarkEnd w:id="4"/>
    </w:p>
    <w:p w:rsidR="003A4ABD" w:rsidRDefault="002E343C" w14:paraId="096921D3" w14:textId="2FACF794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 xml:space="preserve">Including </w:t>
      </w:r>
      <w:r w:rsidR="002A3943">
        <w:rPr>
          <w:rFonts w:cstheme="minorHAnsi"/>
          <w:sz w:val="20"/>
          <w:szCs w:val="20"/>
          <w:lang w:bidi="ar-EG"/>
        </w:rPr>
        <w:t>particular</w:t>
      </w:r>
      <w:r w:rsidRPr="00EC2E1D" w:rsidR="002A3943">
        <w:rPr>
          <w:rFonts w:cstheme="minorHAnsi"/>
          <w:sz w:val="20"/>
          <w:szCs w:val="20"/>
          <w:lang w:bidi="ar-EG"/>
        </w:rPr>
        <w:t xml:space="preserve"> </w:t>
      </w:r>
      <w:r w:rsidRPr="00EC2E1D">
        <w:rPr>
          <w:rFonts w:cstheme="minorHAnsi"/>
          <w:sz w:val="20"/>
          <w:szCs w:val="20"/>
          <w:lang w:bidi="ar-EG"/>
        </w:rPr>
        <w:t>factors (if any) affecting the resul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Pr="00EC2E1D" w:rsidR="00EC2E1D" w:rsidTr="00EC2E1D" w14:paraId="547CEFAE" w14:textId="77777777">
        <w:tc>
          <w:tcPr>
            <w:tcW w:w="9628" w:type="dxa"/>
          </w:tcPr>
          <w:p w:rsidRPr="00EC2E1D" w:rsidR="00EC2E1D" w:rsidP="00EC2E1D" w:rsidRDefault="00EC2E1D" w14:paraId="0018DA57" w14:textId="77777777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:rsidRPr="00EC2E1D" w:rsidR="00EC2E1D" w:rsidP="002E343C" w:rsidRDefault="00EC2E1D" w14:paraId="77287403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:rsidRPr="00AE0C66" w:rsidR="002E343C" w:rsidP="002A638C" w:rsidRDefault="00120180" w14:paraId="79CF45FB" w14:textId="34AD0F96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name="_Ref115698109" w:id="5"/>
      <w:bookmarkStart w:name="_Toc202259236" w:id="6"/>
      <w:bookmarkStart w:name="_Hlk136209050" w:id="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</w:t>
      </w:r>
      <w:r w:rsidRPr="00AE0C66" w:rsidR="002E343C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. 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urse Learning Outcomes</w:t>
      </w:r>
      <w:bookmarkEnd w:id="5"/>
      <w:bookmarkEnd w:id="6"/>
    </w:p>
    <w:p w:rsidRPr="00AE0C66" w:rsidR="002E343C" w:rsidP="002A638C" w:rsidRDefault="004E172A" w14:paraId="00AAD8E1" w14:textId="704068E7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name="_Ref115698113" w:id="8"/>
      <w:bookmarkStart w:name="_Toc202259237" w:id="9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Pr="00AE0C66" w:rsidR="002E343C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Pr="00AE0C66" w:rsidR="00120180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Pr="00EC2E1D" w:rsidR="00807650" w:rsidTr="00D87830" w14:paraId="493C9918" w14:textId="77777777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:rsidRPr="00EC2E1D" w:rsidR="00120180" w:rsidRDefault="00120180" w14:paraId="54638593" w14:textId="72054D8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Pr="00EC2E1D" w:rsidR="00A8142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:rsidRPr="00EC2E1D" w:rsidR="00807650" w:rsidP="00120180" w:rsidRDefault="00120180" w14:paraId="22799823" w14:textId="090832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:rsidRPr="00EC2E1D" w:rsidR="00807650" w:rsidP="00120180" w:rsidRDefault="00A73FEF" w14:paraId="2DCE3B20" w14:textId="3CF7279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Pr="00EC2E1D" w:rsidR="0012018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:rsidRPr="00EC2E1D" w:rsidR="00807650" w:rsidP="00120180" w:rsidRDefault="00120180" w14:paraId="5BBF0E3E" w14:textId="6D6468D4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:rsidRPr="00EC2E1D" w:rsidR="00807650" w:rsidP="00120180" w:rsidRDefault="00120180" w14:paraId="4B9255A3" w14:textId="67473C14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:rsidRPr="00EC2E1D" w:rsidR="00120180" w:rsidP="00120180" w:rsidRDefault="00120180" w14:paraId="7C6A2441" w14:textId="77777777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:rsidRPr="00EC2E1D" w:rsidR="00807650" w:rsidP="00120180" w:rsidRDefault="00120180" w14:paraId="47EC2462" w14:textId="0EFDD018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Pr="00EC2E1D" w:rsidR="00807650" w:rsidTr="00D87830" w14:paraId="4EB83307" w14:textId="77777777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:rsidRPr="00EC2E1D" w:rsidR="00807650" w:rsidP="00120180" w:rsidRDefault="00807650" w14:paraId="34CA1139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:rsidRPr="00EC2E1D" w:rsidR="00807650" w:rsidP="00120180" w:rsidRDefault="00807650" w14:paraId="470399F0" w14:textId="77777777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:rsidRPr="00EC2E1D" w:rsidR="00807650" w:rsidP="00120180" w:rsidRDefault="00807650" w14:paraId="70356B0B" w14:textId="77777777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:rsidRPr="00EC2E1D" w:rsidR="00807650" w:rsidP="00120180" w:rsidRDefault="00394F02" w14:paraId="4C58838D" w14:textId="287743E9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:rsidRPr="00EC2E1D" w:rsidR="00807650" w:rsidP="00120180" w:rsidRDefault="00120180" w14:paraId="7ABB8A1E" w14:textId="6668839F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:rsidRPr="00EC2E1D" w:rsidR="00807650" w:rsidP="00120180" w:rsidRDefault="00807650" w14:paraId="07AE8F32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Pr="00EC2E1D" w:rsidR="00807650" w:rsidTr="00D87830" w14:paraId="18CE39BD" w14:textId="77777777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:rsidRPr="00EC2E1D" w:rsidR="00807650" w:rsidP="00D87830" w:rsidRDefault="00807650" w14:paraId="0B8A606C" w14:textId="77777777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:rsidRPr="00EC2E1D" w:rsidR="00807650" w:rsidP="00D87830" w:rsidRDefault="00120180" w14:paraId="56A1D0A5" w14:textId="4A82D96B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Pr="00EC2E1D" w:rsidR="00807650" w:rsidTr="00D87830" w14:paraId="31639330" w14:textId="77777777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:rsidRPr="00EC2E1D" w:rsidR="00807650" w:rsidP="00D87830" w:rsidRDefault="00807650" w14:paraId="3A89BB70" w14:textId="77777777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:rsidRPr="00EC2E1D" w:rsidR="00807650" w:rsidP="00EC2E1D" w:rsidRDefault="00807650" w14:paraId="50E87EDE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:rsidRPr="00EC2E1D" w:rsidR="00807650" w:rsidP="00EC2E1D" w:rsidRDefault="00807650" w14:paraId="0257F9EC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:rsidRPr="00EC2E1D" w:rsidR="00807650" w:rsidP="00EC2E1D" w:rsidRDefault="00807650" w14:paraId="041B7C19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:rsidRPr="00EC2E1D" w:rsidR="00807650" w:rsidP="00EC2E1D" w:rsidRDefault="00807650" w14:paraId="2D7488C0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:rsidRPr="00EC2E1D" w:rsidR="00807650" w:rsidP="00EC2E1D" w:rsidRDefault="00807650" w14:paraId="6AAF0B06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:rsidRPr="00EC2E1D" w:rsidR="00807650" w:rsidP="00EC2E1D" w:rsidRDefault="00807650" w14:paraId="5846DB9A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Pr="00EC2E1D" w:rsidR="00807650" w:rsidTr="00D87830" w14:paraId="1C473C63" w14:textId="77777777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:rsidRPr="00EC2E1D" w:rsidR="00807650" w:rsidP="00D87830" w:rsidRDefault="00807650" w14:paraId="54127606" w14:textId="77777777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:rsidRPr="00EC2E1D" w:rsidR="00807650" w:rsidP="00EC2E1D" w:rsidRDefault="00807650" w14:paraId="634698FF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:rsidRPr="00EC2E1D" w:rsidR="00807650" w:rsidP="00EC2E1D" w:rsidRDefault="00807650" w14:paraId="26686028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:rsidRPr="00EC2E1D" w:rsidR="00807650" w:rsidP="00EC2E1D" w:rsidRDefault="00807650" w14:paraId="0D3D9921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:rsidRPr="00EC2E1D" w:rsidR="00807650" w:rsidP="00EC2E1D" w:rsidRDefault="00807650" w14:paraId="0F283C1E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:rsidRPr="00EC2E1D" w:rsidR="00807650" w:rsidP="00EC2E1D" w:rsidRDefault="00807650" w14:paraId="1596F60F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:rsidRPr="00EC2E1D" w:rsidR="00807650" w:rsidP="00EC2E1D" w:rsidRDefault="00807650" w14:paraId="5B6A68E7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Pr="00EC2E1D" w:rsidR="00807650" w:rsidTr="00D87830" w14:paraId="34C32888" w14:textId="77777777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:rsidRPr="00EC2E1D" w:rsidR="00807650" w:rsidP="00D87830" w:rsidRDefault="0076029B" w14:paraId="73E46CF7" w14:textId="4E1F097D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hint="cs"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Pr="00EC2E1D" w:rsidR="0080765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:rsidRPr="00EC2E1D" w:rsidR="00807650" w:rsidP="00EC2E1D" w:rsidRDefault="00807650" w14:paraId="1D35391E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:rsidRPr="00EC2E1D" w:rsidR="00807650" w:rsidP="00EC2E1D" w:rsidRDefault="00807650" w14:paraId="1DDCF144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:rsidRPr="00EC2E1D" w:rsidR="00807650" w:rsidP="00EC2E1D" w:rsidRDefault="00807650" w14:paraId="40208E7A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:rsidRPr="00EC2E1D" w:rsidR="00807650" w:rsidP="00EC2E1D" w:rsidRDefault="00807650" w14:paraId="3C06B0D1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:rsidRPr="00EC2E1D" w:rsidR="00807650" w:rsidP="00EC2E1D" w:rsidRDefault="00807650" w14:paraId="67BA1B3D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:rsidRPr="00EC2E1D" w:rsidR="00807650" w:rsidP="00EC2E1D" w:rsidRDefault="00807650" w14:paraId="69B3E0C7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Pr="00EC2E1D" w:rsidR="00807650" w:rsidTr="00D87830" w14:paraId="3977C51D" w14:textId="77777777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:rsidRPr="00EC2E1D" w:rsidR="00807650" w:rsidP="00D87830" w:rsidRDefault="00807650" w14:paraId="3DF6B502" w14:textId="77777777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:rsidRPr="00EC2E1D" w:rsidR="00807650" w:rsidP="00D87830" w:rsidRDefault="00120180" w14:paraId="3C8AF222" w14:textId="0CE4EC3F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Pr="00EC2E1D" w:rsidR="00807650" w:rsidTr="00D87830" w14:paraId="63EC95CE" w14:textId="77777777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:rsidRPr="00EC2E1D" w:rsidR="00807650" w:rsidP="00D87830" w:rsidRDefault="00807650" w14:paraId="42D1BD4E" w14:textId="77777777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:rsidRPr="00EC2E1D" w:rsidR="00807650" w:rsidP="00EC2E1D" w:rsidRDefault="00807650" w14:paraId="03583607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:rsidRPr="00EC2E1D" w:rsidR="00807650" w:rsidP="00EC2E1D" w:rsidRDefault="00807650" w14:paraId="6A1D521A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:rsidRPr="00EC2E1D" w:rsidR="00807650" w:rsidP="00EC2E1D" w:rsidRDefault="00807650" w14:paraId="01E3AC0E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:rsidRPr="00EC2E1D" w:rsidR="00807650" w:rsidP="00EC2E1D" w:rsidRDefault="00807650" w14:paraId="164C4B30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:rsidRPr="00EC2E1D" w:rsidR="00807650" w:rsidP="00EC2E1D" w:rsidRDefault="00807650" w14:paraId="07ED2977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:rsidRPr="00EC2E1D" w:rsidR="00807650" w:rsidP="00EC2E1D" w:rsidRDefault="00807650" w14:paraId="305C671D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Pr="00EC2E1D" w:rsidR="00807650" w:rsidTr="00D87830" w14:paraId="245C1438" w14:textId="77777777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:rsidRPr="00EC2E1D" w:rsidR="00807650" w:rsidP="00D87830" w:rsidRDefault="00807650" w14:paraId="063BEA9D" w14:textId="77777777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:rsidRPr="00EC2E1D" w:rsidR="00807650" w:rsidP="00EC2E1D" w:rsidRDefault="00807650" w14:paraId="43A4364B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:rsidRPr="00EC2E1D" w:rsidR="00807650" w:rsidP="00EC2E1D" w:rsidRDefault="00807650" w14:paraId="0DC3AA00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:rsidRPr="00EC2E1D" w:rsidR="00807650" w:rsidP="00EC2E1D" w:rsidRDefault="00807650" w14:paraId="265D71CE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:rsidRPr="00EC2E1D" w:rsidR="00807650" w:rsidP="00EC2E1D" w:rsidRDefault="00807650" w14:paraId="69E3C154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:rsidRPr="00EC2E1D" w:rsidR="00807650" w:rsidP="00EC2E1D" w:rsidRDefault="00807650" w14:paraId="617C9705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:rsidRPr="00EC2E1D" w:rsidR="00807650" w:rsidP="00EC2E1D" w:rsidRDefault="00807650" w14:paraId="03BA7D0D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Pr="00EC2E1D" w:rsidR="00807650" w:rsidTr="00D87830" w14:paraId="4ECE7FF4" w14:textId="77777777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:rsidRPr="00EC2E1D" w:rsidR="00807650" w:rsidP="00D87830" w:rsidRDefault="0076029B" w14:paraId="7B808088" w14:textId="11DA3CEB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hint="cs"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Pr="00EC2E1D" w:rsidR="0080765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:rsidRPr="00EC2E1D" w:rsidR="00807650" w:rsidP="00EC2E1D" w:rsidRDefault="00807650" w14:paraId="0BCFD998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:rsidRPr="00EC2E1D" w:rsidR="00807650" w:rsidP="00EC2E1D" w:rsidRDefault="00807650" w14:paraId="3FDB5D2F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:rsidRPr="00EC2E1D" w:rsidR="00807650" w:rsidP="00EC2E1D" w:rsidRDefault="00807650" w14:paraId="5D929A0E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:rsidRPr="00EC2E1D" w:rsidR="00807650" w:rsidP="00EC2E1D" w:rsidRDefault="00807650" w14:paraId="5C2CFDF3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:rsidRPr="00EC2E1D" w:rsidR="00807650" w:rsidP="00EC2E1D" w:rsidRDefault="00807650" w14:paraId="45173E93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:rsidRPr="00EC2E1D" w:rsidR="00807650" w:rsidP="00EC2E1D" w:rsidRDefault="00807650" w14:paraId="27C86B70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Pr="00EC2E1D" w:rsidR="00807650" w:rsidTr="00D87830" w14:paraId="0669A6FC" w14:textId="77777777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:rsidRPr="00EC2E1D" w:rsidR="00807650" w:rsidP="00D87830" w:rsidRDefault="00807650" w14:paraId="630F8C6E" w14:textId="77777777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:rsidRPr="00EC2E1D" w:rsidR="00807650" w:rsidP="00D87830" w:rsidRDefault="00120180" w14:paraId="668B3B2A" w14:textId="08EE67DB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Pr="00EC2E1D" w:rsidR="00A8142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Pr="00EC2E1D" w:rsidR="00807650" w:rsidTr="00D87830" w14:paraId="0DD58568" w14:textId="77777777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:rsidRPr="00EC2E1D" w:rsidR="00807650" w:rsidP="00D87830" w:rsidRDefault="00807650" w14:paraId="1E37B42B" w14:textId="77777777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:rsidRPr="00EC2E1D" w:rsidR="00807650" w:rsidP="00EC2E1D" w:rsidRDefault="00807650" w14:paraId="5A0785F3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:rsidRPr="00EC2E1D" w:rsidR="00807650" w:rsidP="00EC2E1D" w:rsidRDefault="00807650" w14:paraId="6DAA9B2F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:rsidRPr="00EC2E1D" w:rsidR="00807650" w:rsidP="00EC2E1D" w:rsidRDefault="00807650" w14:paraId="45104718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:rsidRPr="00EC2E1D" w:rsidR="00807650" w:rsidP="00EC2E1D" w:rsidRDefault="00807650" w14:paraId="1C8448A6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:rsidRPr="00EC2E1D" w:rsidR="00807650" w:rsidP="00EC2E1D" w:rsidRDefault="00807650" w14:paraId="19E3D57C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:rsidRPr="00EC2E1D" w:rsidR="00807650" w:rsidP="00EC2E1D" w:rsidRDefault="00807650" w14:paraId="5481ACF8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Pr="00EC2E1D" w:rsidR="00807650" w:rsidTr="00D87830" w14:paraId="22D668FB" w14:textId="77777777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:rsidRPr="00EC2E1D" w:rsidR="00807650" w:rsidP="00D87830" w:rsidRDefault="00807650" w14:paraId="536B9C0E" w14:textId="77777777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:rsidRPr="00EC2E1D" w:rsidR="00807650" w:rsidP="00EC2E1D" w:rsidRDefault="00807650" w14:paraId="624EA48B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:rsidRPr="00EC2E1D" w:rsidR="00807650" w:rsidP="00EC2E1D" w:rsidRDefault="00807650" w14:paraId="7E0B5211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:rsidRPr="00EC2E1D" w:rsidR="00807650" w:rsidP="00EC2E1D" w:rsidRDefault="00807650" w14:paraId="135853C2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:rsidRPr="00EC2E1D" w:rsidR="00807650" w:rsidP="00EC2E1D" w:rsidRDefault="00807650" w14:paraId="3E91FD70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:rsidRPr="00EC2E1D" w:rsidR="00807650" w:rsidP="00EC2E1D" w:rsidRDefault="00807650" w14:paraId="01B481DD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:rsidRPr="00EC2E1D" w:rsidR="00807650" w:rsidP="00EC2E1D" w:rsidRDefault="00807650" w14:paraId="04E6BC67" w14:textId="77777777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Pr="00EC2E1D" w:rsidR="00807650" w:rsidTr="00D87830" w14:paraId="2090AA43" w14:textId="77777777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:rsidRPr="00EC2E1D" w:rsidR="00807650" w:rsidP="00D87830" w:rsidRDefault="0076029B" w14:paraId="16861A14" w14:textId="08F2F624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hint="cs"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Pr="00EC2E1D" w:rsidR="0080765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:rsidRPr="00EC2E1D" w:rsidR="00807650" w:rsidP="00EC2E1D" w:rsidRDefault="00807650" w14:paraId="31A31EA3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:rsidRPr="00EC2E1D" w:rsidR="00807650" w:rsidP="00EC2E1D" w:rsidRDefault="00807650" w14:paraId="59DB193C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:rsidRPr="00EC2E1D" w:rsidR="00807650" w:rsidP="00EC2E1D" w:rsidRDefault="00807650" w14:paraId="4563F5F7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:rsidRPr="00EC2E1D" w:rsidR="00807650" w:rsidP="00EC2E1D" w:rsidRDefault="00807650" w14:paraId="26DFDAC0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:rsidRPr="00EC2E1D" w:rsidR="00807650" w:rsidP="00EC2E1D" w:rsidRDefault="00807650" w14:paraId="74D7BF4E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:rsidRPr="00EC2E1D" w:rsidR="00807650" w:rsidP="00EC2E1D" w:rsidRDefault="00807650" w14:paraId="13D2FF16" w14:textId="77777777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:rsidRPr="00AE0C66" w:rsidR="00371CBD" w:rsidP="00120180" w:rsidRDefault="00371CBD" w14:paraId="173A3B8B" w14:textId="7777777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8"/>
          <w:szCs w:val="8"/>
          <w:rtl/>
        </w:rPr>
      </w:pPr>
    </w:p>
    <w:p w:rsidRPr="00AE0C66" w:rsidR="00A73FEF" w:rsidP="00EC2E1D" w:rsidRDefault="00A73FEF" w14:paraId="2E17DCEE" w14:textId="77777777">
      <w:pPr>
        <w:rPr>
          <w:rStyle w:val="a"/>
          <w:rFonts w:asciiTheme="minorHAnsi" w:hAnsiTheme="minorHAnsi" w:cstheme="minorHAnsi"/>
          <w:color w:val="52B5C2"/>
          <w:sz w:val="28"/>
          <w:szCs w:val="28"/>
          <w:lang w:bidi="ar-YE"/>
        </w:rPr>
      </w:pPr>
      <w:bookmarkStart w:name="_Ref115698116" w:id="10"/>
    </w:p>
    <w:p w:rsidR="00120180" w:rsidP="002A638C" w:rsidRDefault="004E172A" w14:paraId="7B6A87EF" w14:textId="6D1DDF99">
      <w:pPr>
        <w:pStyle w:val="Heading2"/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name="_Toc202259238" w:id="11"/>
      <w:r w:rsidRPr="00AE0C66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Pr="00AE0C66" w:rsidR="00120180">
        <w:rPr>
          <w:rStyle w:val="a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10"/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D6795" w:rsidR="002D6795" w:rsidTr="002D6795" w14:paraId="0B8E980A" w14:textId="77777777">
        <w:tc>
          <w:tcPr>
            <w:tcW w:w="9628" w:type="dxa"/>
          </w:tcPr>
          <w:p w:rsidR="002D6795" w:rsidP="002D6795" w:rsidRDefault="002D6795" w14:paraId="0088106C" w14:textId="77777777">
            <w:pPr>
              <w:jc w:val="lowKashida"/>
              <w:rPr>
                <w:sz w:val="28"/>
                <w:szCs w:val="28"/>
                <w:lang w:bidi="ar-YE"/>
              </w:rPr>
            </w:pPr>
          </w:p>
          <w:p w:rsidRPr="002D6795" w:rsidR="002D6795" w:rsidP="002D6795" w:rsidRDefault="002D6795" w14:paraId="02016BBB" w14:textId="77777777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:rsidRPr="002D6795" w:rsidR="002D6795" w:rsidP="002D6795" w:rsidRDefault="002D6795" w14:paraId="08778F5C" w14:textId="77777777">
      <w:pPr>
        <w:rPr>
          <w:rtl/>
          <w:lang w:bidi="ar-YE"/>
        </w:rPr>
      </w:pPr>
    </w:p>
    <w:p w:rsidRPr="00AE0C66" w:rsidR="00120180" w:rsidP="002A638C" w:rsidRDefault="00120180" w14:paraId="0C41CDEC" w14:textId="6D45E30D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name="_Ref115698120" w:id="12"/>
      <w:bookmarkStart w:name="_Toc202259239" w:id="13"/>
      <w:bookmarkStart w:name="_Hlk136209069" w:id="14"/>
      <w:bookmarkEnd w:id="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Topics not </w:t>
      </w:r>
      <w:bookmarkEnd w:id="12"/>
      <w:r w:rsidRPr="00AE0C66" w:rsidR="00EC2E1D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vered.</w:t>
      </w:r>
      <w:bookmarkEnd w:id="13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Pr="00AE0C66" w:rsidR="009C2CB4" w:rsidTr="1DEA8C41" w14:paraId="277E4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:rsidRPr="00AE0C66" w:rsidR="009C2CB4" w:rsidP="00205FF2" w:rsidRDefault="00443CFF" w14:paraId="640BDFC5" w14:textId="56697558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:rsidRPr="00AE0C66" w:rsidR="009C2CB4" w:rsidP="00205FF2" w:rsidRDefault="009C2CB4" w14:paraId="76F4716A" w14:textId="60A5533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</w:t>
            </w:r>
            <w:r w:rsidR="001740D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screpancies</w:t>
            </w:r>
          </w:p>
        </w:tc>
        <w:tc>
          <w:tcPr>
            <w:tcW w:w="2313" w:type="dxa"/>
            <w:vAlign w:val="center"/>
          </w:tcPr>
          <w:p w:rsidRPr="00AE0C66" w:rsidR="009C2CB4" w:rsidP="00205FF2" w:rsidRDefault="009C2CB4" w14:paraId="68A340D9" w14:textId="0ADA40E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:rsidRPr="00AE0C66" w:rsidR="009C2CB4" w:rsidP="00205FF2" w:rsidRDefault="009C2CB4" w14:paraId="59FBAF3B" w14:textId="52AA564E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Pr="00AE0C66" w:rsidR="00371CBD" w:rsidTr="1DEA8C41" w14:paraId="2697292E" w14:textId="77777777">
        <w:trPr>
          <w:trHeight w:val="276"/>
        </w:trPr>
        <w:tc>
          <w:tcPr>
            <w:tcW w:w="2272" w:type="dxa"/>
          </w:tcPr>
          <w:p w:rsidRPr="00AE0C66" w:rsidR="00371CBD" w:rsidP="009C2CB4" w:rsidRDefault="00371CBD" w14:paraId="31A687C2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:rsidRPr="00AE0C66" w:rsidR="00371CBD" w:rsidP="009C2CB4" w:rsidRDefault="00371CBD" w14:paraId="5CB2F1C5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:rsidRPr="00AE0C66" w:rsidR="00371CBD" w:rsidP="009C2CB4" w:rsidRDefault="00371CBD" w14:paraId="57F1F9AB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:rsidRPr="00AE0C66" w:rsidR="00371CBD" w:rsidP="009C2CB4" w:rsidRDefault="00371CBD" w14:paraId="7903EC8F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AE0C66" w:rsidR="00371CBD" w:rsidTr="1DEA8C41" w14:paraId="07D4E81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:rsidRPr="00AE0C66" w:rsidR="00371CBD" w:rsidP="009C2CB4" w:rsidRDefault="00371CBD" w14:paraId="10138DAD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:rsidRPr="00AE0C66" w:rsidR="00371CBD" w:rsidP="009C2CB4" w:rsidRDefault="00371CBD" w14:paraId="592ECFA8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:rsidRPr="00AE0C66" w:rsidR="00371CBD" w:rsidP="009C2CB4" w:rsidRDefault="00371CBD" w14:paraId="73E14781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:rsidRPr="00AE0C66" w:rsidR="00371CBD" w:rsidP="009C2CB4" w:rsidRDefault="00371CBD" w14:paraId="24811A26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AE0C66" w:rsidR="00371CBD" w:rsidTr="1DEA8C41" w14:paraId="5FEAADC7" w14:textId="77777777">
        <w:trPr>
          <w:trHeight w:val="276"/>
        </w:trPr>
        <w:tc>
          <w:tcPr>
            <w:tcW w:w="2272" w:type="dxa"/>
          </w:tcPr>
          <w:p w:rsidRPr="00AE0C66" w:rsidR="00371CBD" w:rsidP="009C2CB4" w:rsidRDefault="00371CBD" w14:paraId="0DD799DD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:rsidRPr="00AE0C66" w:rsidR="00371CBD" w:rsidP="009C2CB4" w:rsidRDefault="00371CBD" w14:paraId="233663EA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:rsidRPr="00AE0C66" w:rsidR="00371CBD" w:rsidP="009C2CB4" w:rsidRDefault="00371CBD" w14:paraId="78A3DD6C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:rsidRPr="00AE0C66" w:rsidR="00371CBD" w:rsidP="009C2CB4" w:rsidRDefault="00371CBD" w14:paraId="41727B22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AE0C66" w:rsidR="00371CBD" w:rsidTr="1DEA8C41" w14:paraId="7B5D13A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:rsidRPr="00AE0C66" w:rsidR="00371CBD" w:rsidP="009C2CB4" w:rsidRDefault="00371CBD" w14:paraId="491990BF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:rsidRPr="00AE0C66" w:rsidR="00371CBD" w:rsidP="009C2CB4" w:rsidRDefault="00371CBD" w14:paraId="74D2C6FA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:rsidRPr="00AE0C66" w:rsidR="00371CBD" w:rsidP="009C2CB4" w:rsidRDefault="00371CBD" w14:paraId="55284B9F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:rsidRPr="00AE0C66" w:rsidR="00371CBD" w:rsidP="009C2CB4" w:rsidRDefault="00371CBD" w14:paraId="05E9F4B2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:rsidR="073263A5" w:rsidP="001740DE" w:rsidRDefault="073263A5" w14:paraId="798281F1" w14:textId="4AE3DADE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name="_Toc202259240" w:id="15"/>
      <w:r w:rsidRPr="001740DE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Improvement Actions from Last Offering</w:t>
      </w:r>
      <w:bookmarkEnd w:id="15"/>
    </w:p>
    <w:tbl>
      <w:tblPr>
        <w:tblStyle w:val="NCAAA"/>
        <w:tblW w:w="5000" w:type="pct"/>
        <w:tblLook w:val="01E0" w:firstRow="1" w:lastRow="1" w:firstColumn="1" w:lastColumn="1" w:noHBand="0" w:noVBand="0"/>
      </w:tblPr>
      <w:tblGrid>
        <w:gridCol w:w="3263"/>
        <w:gridCol w:w="1978"/>
        <w:gridCol w:w="4387"/>
      </w:tblGrid>
      <w:tr w:rsidRPr="00AE0C66" w:rsidR="001740DE" w:rsidTr="001740DE" w14:paraId="17FEF55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1695" w:type="pct"/>
            <w:vAlign w:val="center"/>
          </w:tcPr>
          <w:p w:rsidRPr="00AE0C66" w:rsidR="001740DE" w:rsidP="001740DE" w:rsidRDefault="001740DE" w14:paraId="65A6CD05" w14:textId="1C10091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1027" w:type="pct"/>
            <w:vAlign w:val="center"/>
          </w:tcPr>
          <w:p w:rsidRPr="00AE0C66" w:rsidR="001740DE" w:rsidP="001740DE" w:rsidRDefault="001740DE" w14:paraId="605837F2" w14:textId="57CA851F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Percentage of Achievement</w:t>
            </w:r>
          </w:p>
        </w:tc>
        <w:tc>
          <w:tcPr>
            <w:tcW w:w="2279" w:type="pct"/>
            <w:vAlign w:val="center"/>
          </w:tcPr>
          <w:p w:rsidRPr="00AE0C66" w:rsidR="001740DE" w:rsidP="001740DE" w:rsidRDefault="001740DE" w14:paraId="33672B90" w14:textId="3700610A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</w:tr>
      <w:tr w:rsidRPr="00AE0C66" w:rsidR="001740DE" w:rsidTr="001740DE" w14:paraId="4A9EA9DD" w14:textId="77777777">
        <w:trPr>
          <w:trHeight w:val="276"/>
        </w:trPr>
        <w:tc>
          <w:tcPr>
            <w:tcW w:w="1695" w:type="pct"/>
          </w:tcPr>
          <w:p w:rsidRPr="00AE0C66" w:rsidR="001740DE" w:rsidP="00C64CCA" w:rsidRDefault="001740DE" w14:paraId="2B164BF8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:rsidRPr="00AE0C66" w:rsidR="001740DE" w:rsidP="00C64CCA" w:rsidRDefault="001740DE" w14:paraId="22C854E2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:rsidRPr="00AE0C66" w:rsidR="001740DE" w:rsidP="00C64CCA" w:rsidRDefault="001740DE" w14:paraId="7A6D3532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AE0C66" w:rsidR="001740DE" w:rsidTr="001740DE" w14:paraId="4C1B24E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:rsidRPr="00AE0C66" w:rsidR="001740DE" w:rsidP="00C64CCA" w:rsidRDefault="001740DE" w14:paraId="43E74FF0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:rsidRPr="00AE0C66" w:rsidR="001740DE" w:rsidP="00C64CCA" w:rsidRDefault="001740DE" w14:paraId="40B47E3E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:rsidRPr="00AE0C66" w:rsidR="001740DE" w:rsidP="00C64CCA" w:rsidRDefault="001740DE" w14:paraId="675BE989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AE0C66" w:rsidR="001740DE" w:rsidTr="001740DE" w14:paraId="06A539A2" w14:textId="77777777">
        <w:trPr>
          <w:trHeight w:val="276"/>
        </w:trPr>
        <w:tc>
          <w:tcPr>
            <w:tcW w:w="1695" w:type="pct"/>
          </w:tcPr>
          <w:p w:rsidRPr="00AE0C66" w:rsidR="001740DE" w:rsidP="00C64CCA" w:rsidRDefault="001740DE" w14:paraId="4862AC19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:rsidRPr="00AE0C66" w:rsidR="001740DE" w:rsidP="00C64CCA" w:rsidRDefault="001740DE" w14:paraId="66E0CE90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:rsidRPr="00AE0C66" w:rsidR="001740DE" w:rsidP="00C64CCA" w:rsidRDefault="001740DE" w14:paraId="59615921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Pr="00AE0C66" w:rsidR="001740DE" w:rsidTr="001740DE" w14:paraId="08A78B4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:rsidRPr="00AE0C66" w:rsidR="001740DE" w:rsidP="00C64CCA" w:rsidRDefault="001740DE" w14:paraId="0BA0ABE2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:rsidRPr="00AE0C66" w:rsidR="001740DE" w:rsidP="00C64CCA" w:rsidRDefault="001740DE" w14:paraId="3B7432DB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:rsidRPr="00AE0C66" w:rsidR="001740DE" w:rsidP="00C64CCA" w:rsidRDefault="001740DE" w14:paraId="73CFDEE9" w14:textId="7777777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:rsidR="7C6E6DDF" w:rsidP="000C2157" w:rsidRDefault="7C6E6DDF" w14:paraId="0EC5D5AC" w14:textId="52BAFACA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name="_Toc202259241" w:id="16"/>
      <w:r w:rsidRPr="000C2157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 Overall Student Evaluation and Comments: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2D6795" w:rsidR="000C2157" w:rsidTr="00C64CCA" w14:paraId="34E6341C" w14:textId="77777777">
        <w:tc>
          <w:tcPr>
            <w:tcW w:w="9628" w:type="dxa"/>
          </w:tcPr>
          <w:p w:rsidR="000C2157" w:rsidP="00C64CCA" w:rsidRDefault="000C2157" w14:paraId="13D3C542" w14:textId="77777777">
            <w:pPr>
              <w:jc w:val="lowKashida"/>
              <w:rPr>
                <w:sz w:val="28"/>
                <w:szCs w:val="28"/>
                <w:lang w:bidi="ar-YE"/>
              </w:rPr>
            </w:pPr>
          </w:p>
          <w:p w:rsidRPr="002D6795" w:rsidR="000C2157" w:rsidP="00C64CCA" w:rsidRDefault="000C2157" w14:paraId="3E433F75" w14:textId="77777777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:rsidRPr="00AE0C66" w:rsidR="009C2CB4" w:rsidP="1DEA8C41" w:rsidRDefault="204F608D" w14:paraId="01FA1034" w14:textId="217231CC">
      <w:pPr>
        <w:pStyle w:val="Heading1"/>
        <w:rPr>
          <w:rFonts w:asciiTheme="minorHAnsi" w:hAnsiTheme="minorHAnsi" w:cstheme="minorBidi"/>
          <w:b/>
          <w:bCs/>
          <w:color w:val="4C3D8E"/>
          <w:sz w:val="28"/>
          <w:szCs w:val="28"/>
        </w:rPr>
      </w:pPr>
      <w:bookmarkStart w:name="_Ref115698246" w:id="17"/>
      <w:bookmarkStart w:name="_Toc202259242" w:id="18"/>
      <w:r w:rsidRPr="1DEA8C41">
        <w:rPr>
          <w:rFonts w:asciiTheme="minorHAnsi" w:hAnsiTheme="minorHAnsi" w:cstheme="minorBidi"/>
          <w:b/>
          <w:bCs/>
          <w:color w:val="4C3D8E"/>
          <w:sz w:val="28"/>
          <w:szCs w:val="28"/>
        </w:rPr>
        <w:t>F</w:t>
      </w:r>
      <w:r w:rsidRPr="1DEA8C41" w:rsidR="009C2CB4">
        <w:rPr>
          <w:rFonts w:asciiTheme="minorHAnsi" w:hAnsiTheme="minorHAnsi" w:cstheme="minorBidi"/>
          <w:b/>
          <w:bCs/>
          <w:color w:val="4C3D8E"/>
          <w:sz w:val="28"/>
          <w:szCs w:val="28"/>
        </w:rPr>
        <w:t>. Course Improvement Plan</w:t>
      </w:r>
      <w:bookmarkEnd w:id="17"/>
      <w:r w:rsidRPr="1DEA8C41" w:rsidR="00A73FEF">
        <w:rPr>
          <w:rFonts w:asciiTheme="minorHAnsi" w:hAnsiTheme="minorHAnsi" w:cstheme="minorBidi"/>
          <w:b/>
          <w:bCs/>
          <w:color w:val="4C3D8E"/>
          <w:sz w:val="28"/>
          <w:szCs w:val="28"/>
        </w:rPr>
        <w:t xml:space="preserve"> (if any) </w:t>
      </w:r>
      <w:r w:rsidRPr="1DEA8C41" w:rsidR="16FB1349">
        <w:rPr>
          <w:rFonts w:asciiTheme="minorHAnsi" w:hAnsiTheme="minorHAnsi" w:cstheme="minorBidi"/>
          <w:b/>
          <w:bCs/>
          <w:color w:val="4C3D8E"/>
          <w:sz w:val="28"/>
          <w:szCs w:val="28"/>
        </w:rPr>
        <w:t>These may include students suggestions noted above</w:t>
      </w:r>
      <w:bookmarkEnd w:id="18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Pr="00AE0C66" w:rsidR="009C2CB4" w:rsidTr="00EC2E1D" w14:paraId="6864ECB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:rsidRPr="00AE0C66" w:rsidR="009C2CB4" w:rsidP="00205FF2" w:rsidRDefault="009C2CB4" w14:paraId="467D880A" w14:textId="043966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name="_Hlk1046756" w:id="19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:rsidRPr="00AE0C66" w:rsidR="009C2CB4" w:rsidP="00205FF2" w:rsidRDefault="009C2CB4" w14:paraId="58D8D2B4" w14:textId="3705C096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:rsidRPr="00AE0C66" w:rsidR="009C2CB4" w:rsidP="00205FF2" w:rsidRDefault="009C2CB4" w14:paraId="111832E3" w14:textId="4B6145D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Pr="00AE0C66" w:rsidR="00F51FEF" w:rsidTr="00EC2E1D" w14:paraId="7AB1F796" w14:textId="77777777">
        <w:trPr>
          <w:trHeight w:val="317"/>
        </w:trPr>
        <w:tc>
          <w:tcPr>
            <w:tcW w:w="3761" w:type="dxa"/>
            <w:vMerge/>
          </w:tcPr>
          <w:p w:rsidRPr="00AE0C66" w:rsidR="00F51FEF" w:rsidP="009C2CB4" w:rsidRDefault="00F51FEF" w14:paraId="02DA999B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:rsidRPr="00AE0C66" w:rsidR="00F51FEF" w:rsidP="009C2CB4" w:rsidRDefault="00F51FEF" w14:paraId="1743705B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:rsidRPr="00AE0C66" w:rsidR="00F51FEF" w:rsidP="009C2CB4" w:rsidRDefault="00F51FEF" w14:paraId="113A0A83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AE0C66" w:rsidR="00F51FEF" w:rsidTr="00EC2E1D" w14:paraId="0553280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:rsidRPr="00AE0C66" w:rsidR="00F51FEF" w:rsidP="009C2CB4" w:rsidRDefault="00F51FEF" w14:paraId="187437F2" w14:textId="77777777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:rsidRPr="00AE0C66" w:rsidR="00F51FEF" w:rsidP="009C2CB4" w:rsidRDefault="00F51FEF" w14:paraId="3D92FB88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:rsidRPr="00AE0C66" w:rsidR="00F51FEF" w:rsidP="009C2CB4" w:rsidRDefault="00F51FEF" w14:paraId="4AC86839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AE0C66" w:rsidR="00F51FEF" w:rsidTr="00EC2E1D" w14:paraId="59F586DB" w14:textId="77777777">
        <w:trPr>
          <w:trHeight w:val="345"/>
        </w:trPr>
        <w:tc>
          <w:tcPr>
            <w:tcW w:w="3761" w:type="dxa"/>
          </w:tcPr>
          <w:p w:rsidRPr="00AE0C66" w:rsidR="00F51FEF" w:rsidP="009C2CB4" w:rsidRDefault="00F51FEF" w14:paraId="6234504A" w14:textId="77777777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:rsidRPr="00AE0C66" w:rsidR="00F51FEF" w:rsidP="009C2CB4" w:rsidRDefault="00F51FEF" w14:paraId="0BF9115C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:rsidRPr="00AE0C66" w:rsidR="00F51FEF" w:rsidP="009C2CB4" w:rsidRDefault="00F51FEF" w14:paraId="6D1BAE2B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AE0C66" w:rsidR="00F51FEF" w:rsidTr="00EC2E1D" w14:paraId="33225CC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:rsidRPr="00AE0C66" w:rsidR="00F51FEF" w:rsidP="009C2CB4" w:rsidRDefault="00F51FEF" w14:paraId="3B43544E" w14:textId="77777777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:rsidRPr="00AE0C66" w:rsidR="00F51FEF" w:rsidP="009C2CB4" w:rsidRDefault="00F51FEF" w14:paraId="2105F886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:rsidRPr="00AE0C66" w:rsidR="00F51FEF" w:rsidP="009C2CB4" w:rsidRDefault="00F51FEF" w14:paraId="7D1BEB64" w14:textId="7777777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9"/>
    <w:p w:rsidRPr="00EC2E1D" w:rsidR="009410D1" w:rsidP="3975673F" w:rsidRDefault="00FA3722" w14:paraId="4F1CBCAE" w14:textId="6DB6C2E7">
      <w:pPr>
        <w:spacing w:after="0"/>
        <w:jc w:val="both"/>
        <w:rPr>
          <w:rStyle w:val="a"/>
          <w:rFonts w:asciiTheme="minorHAnsi" w:hAnsiTheme="minorHAnsi" w:cstheme="minorBidi"/>
          <w:color w:val="auto"/>
          <w:sz w:val="20"/>
          <w:szCs w:val="20"/>
        </w:rPr>
      </w:pPr>
      <w:r w:rsidRPr="3975673F">
        <w:rPr>
          <w:sz w:val="20"/>
          <w:szCs w:val="20"/>
          <w:lang w:bidi="ar-EG"/>
        </w:rPr>
        <w:t>Improvement plan</w:t>
      </w:r>
      <w:r w:rsidRPr="3975673F" w:rsidR="002A3943">
        <w:rPr>
          <w:sz w:val="20"/>
          <w:szCs w:val="20"/>
          <w:lang w:bidi="ar-EG"/>
        </w:rPr>
        <w:t>s</w:t>
      </w:r>
      <w:r w:rsidRPr="3975673F">
        <w:rPr>
          <w:sz w:val="20"/>
          <w:szCs w:val="20"/>
          <w:lang w:bidi="ar-EG"/>
        </w:rPr>
        <w:t xml:space="preserve"> should be discussed </w:t>
      </w:r>
      <w:r w:rsidRPr="3975673F" w:rsidR="00A73FEF">
        <w:rPr>
          <w:sz w:val="20"/>
          <w:szCs w:val="20"/>
          <w:lang w:bidi="ar-EG"/>
        </w:rPr>
        <w:t>at</w:t>
      </w:r>
      <w:r w:rsidRPr="3975673F">
        <w:rPr>
          <w:sz w:val="20"/>
          <w:szCs w:val="20"/>
          <w:lang w:bidi="ar-EG"/>
        </w:rPr>
        <w:t xml:space="preserve"> the department council and included in the </w:t>
      </w:r>
      <w:r w:rsidRPr="3975673F" w:rsidR="00FA6CD3">
        <w:rPr>
          <w:sz w:val="20"/>
          <w:szCs w:val="20"/>
          <w:lang w:bidi="ar-EG"/>
        </w:rPr>
        <w:t xml:space="preserve">Annual Program </w:t>
      </w:r>
      <w:bookmarkEnd w:id="14"/>
      <w:r w:rsidRPr="3975673F" w:rsidR="00FA6CD3">
        <w:rPr>
          <w:sz w:val="20"/>
          <w:szCs w:val="20"/>
          <w:lang w:bidi="ar-EG"/>
        </w:rPr>
        <w:t>Report.</w:t>
      </w:r>
    </w:p>
    <w:p w:rsidR="3975673F" w:rsidP="3975673F" w:rsidRDefault="3975673F" w14:paraId="51FDF10D" w14:textId="597828C9" w14:noSpellErr="1">
      <w:pPr>
        <w:spacing w:after="0"/>
        <w:jc w:val="both"/>
        <w:rPr>
          <w:sz w:val="20"/>
          <w:szCs w:val="20"/>
          <w:lang w:bidi="ar-EG"/>
        </w:rPr>
      </w:pPr>
    </w:p>
    <w:p w:rsidR="0FE22C7D" w:rsidP="0FE22C7D" w:rsidRDefault="0FE22C7D" w14:paraId="6B9B4F8C" w14:textId="41DA920B">
      <w:pPr>
        <w:spacing w:after="0"/>
        <w:jc w:val="both"/>
        <w:rPr>
          <w:sz w:val="20"/>
          <w:szCs w:val="20"/>
          <w:lang w:bidi="ar-EG"/>
        </w:rPr>
      </w:pPr>
    </w:p>
    <w:p w:rsidR="0FE22C7D" w:rsidP="0FE22C7D" w:rsidRDefault="0FE22C7D" w14:paraId="5DD82C6C" w14:textId="7246FBAB">
      <w:pPr>
        <w:spacing w:after="0"/>
        <w:jc w:val="both"/>
        <w:rPr>
          <w:sz w:val="20"/>
          <w:szCs w:val="20"/>
          <w:lang w:bidi="ar-EG"/>
        </w:rPr>
      </w:pPr>
    </w:p>
    <w:p w:rsidR="0FE22C7D" w:rsidP="0FE22C7D" w:rsidRDefault="0FE22C7D" w14:paraId="4F12155D" w14:textId="71EBDBAE">
      <w:pPr>
        <w:spacing w:after="0"/>
        <w:jc w:val="both"/>
        <w:rPr>
          <w:sz w:val="20"/>
          <w:szCs w:val="20"/>
          <w:lang w:bidi="ar-EG"/>
        </w:rPr>
      </w:pPr>
    </w:p>
    <w:p w:rsidR="0FE22C7D" w:rsidP="0FE22C7D" w:rsidRDefault="0FE22C7D" w14:paraId="4BFA1FE0" w14:textId="66E5D485">
      <w:pPr>
        <w:spacing w:after="0"/>
        <w:jc w:val="both"/>
        <w:rPr>
          <w:sz w:val="20"/>
          <w:szCs w:val="20"/>
          <w:lang w:bidi="ar-EG"/>
        </w:rPr>
      </w:pPr>
    </w:p>
    <w:p w:rsidR="3975673F" w:rsidP="3975673F" w:rsidRDefault="3975673F" w14:paraId="4D279A72" w14:textId="2AB2D293">
      <w:pPr>
        <w:spacing w:after="0"/>
        <w:jc w:val="both"/>
        <w:rPr>
          <w:sz w:val="20"/>
          <w:szCs w:val="20"/>
          <w:lang w:bidi="ar-EG"/>
        </w:rPr>
      </w:pPr>
    </w:p>
    <w:tbl>
      <w:tblPr>
        <w:tblStyle w:val="TableNormal"/>
        <w:bidiVisual w:val="1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ook w:val="01E0" w:firstRow="1" w:lastRow="1" w:firstColumn="1" w:lastColumn="1" w:noHBand="0" w:noVBand="0"/>
      </w:tblPr>
      <w:tblGrid>
        <w:gridCol w:w="2745"/>
        <w:gridCol w:w="2520"/>
        <w:gridCol w:w="2814"/>
        <w:gridCol w:w="1675"/>
      </w:tblGrid>
      <w:tr w:rsidR="0FE22C7D" w:rsidTr="0FE22C7D" w14:paraId="776F54F6">
        <w:trPr>
          <w:trHeight w:val="525"/>
        </w:trPr>
        <w:tc>
          <w:tcPr>
            <w:tcW w:w="2745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68B25D6D" w:rsidP="0FE22C7D" w:rsidRDefault="68B25D6D" w14:paraId="221FA6D5" w14:textId="6C5E4106">
            <w:pPr>
              <w:pStyle w:val="Normal"/>
              <w:bidi w:val="1"/>
              <w:jc w:val="center"/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</w:pPr>
            <w:r w:rsidRPr="0FE22C7D" w:rsidR="68B25D6D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  <w:t>signature</w:t>
            </w:r>
          </w:p>
        </w:tc>
        <w:tc>
          <w:tcPr>
            <w:tcW w:w="2520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7F1840B1" w:rsidP="0FE22C7D" w:rsidRDefault="7F1840B1" w14:paraId="55C2129E" w14:textId="4395B21F">
            <w:pPr>
              <w:pStyle w:val="Normal"/>
              <w:suppressLineNumbers w:val="0"/>
              <w:bidi w:val="1"/>
              <w:spacing w:before="0" w:beforeAutospacing="off" w:after="0" w:afterAutospacing="off" w:line="276" w:lineRule="auto"/>
              <w:ind w:left="0" w:right="0"/>
              <w:jc w:val="center"/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</w:pPr>
            <w:r w:rsidRPr="0FE22C7D" w:rsidR="7F1840B1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  <w:t>Date</w:t>
            </w:r>
          </w:p>
        </w:tc>
        <w:tc>
          <w:tcPr>
            <w:tcW w:w="4489" w:type="dxa"/>
            <w:gridSpan w:val="2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5AF2C9F4" w:rsidP="0FE22C7D" w:rsidRDefault="5AF2C9F4" w14:paraId="6E6F30A9" w14:textId="3501E4DA">
            <w:pPr>
              <w:pStyle w:val="Normal"/>
              <w:bidi w:val="1"/>
              <w:spacing w:line="276" w:lineRule="auto"/>
              <w:jc w:val="center"/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</w:pPr>
            <w:r w:rsidRPr="0FE22C7D" w:rsidR="5AF2C9F4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32"/>
                <w:szCs w:val="32"/>
                <w:lang w:bidi="ar-SA"/>
              </w:rPr>
              <w:t>Name</w:t>
            </w:r>
          </w:p>
        </w:tc>
      </w:tr>
      <w:tr w:rsidR="0FE22C7D" w:rsidTr="0FE22C7D" w14:paraId="7A6CD17F">
        <w:trPr>
          <w:trHeight w:val="345"/>
        </w:trPr>
        <w:tc>
          <w:tcPr>
            <w:tcW w:w="2745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top"/>
          </w:tcPr>
          <w:p w:rsidR="0FE22C7D" w:rsidP="0FE22C7D" w:rsidRDefault="0FE22C7D" w14:paraId="2B4628FA" w14:textId="658F2637">
            <w:pPr>
              <w:bidi w:val="1"/>
              <w:spacing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bidi="ar-SA"/>
              </w:rPr>
            </w:pPr>
          </w:p>
        </w:tc>
        <w:tc>
          <w:tcPr>
            <w:tcW w:w="2520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FE22C7D" w:rsidP="0FE22C7D" w:rsidRDefault="0FE22C7D" w14:paraId="58FA3CB3" w14:textId="12105C54">
            <w:pPr>
              <w:bidi w:val="1"/>
              <w:spacing w:after="0"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2814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FE22C7D" w:rsidP="0FE22C7D" w:rsidRDefault="0FE22C7D" w14:paraId="31D3E4E2" w14:textId="6EED0830">
            <w:pPr>
              <w:pStyle w:val="Normal"/>
              <w:bidi w:val="1"/>
              <w:spacing w:line="276" w:lineRule="auto"/>
              <w:jc w:val="center"/>
              <w:rPr>
                <w:rFonts w:ascii="Sakkal Majalla" w:hAnsi="Sakkal Majalla" w:eastAsia="Sakkal Majalla" w:cs="Sakkal Majalla" w:cstheme="minorAscii"/>
                <w:b w:val="1"/>
                <w:bCs w:val="1"/>
                <w:color w:val="FFFFFF" w:themeColor="background1" w:themeTint="FF" w:themeShade="FF"/>
                <w:sz w:val="24"/>
                <w:szCs w:val="24"/>
              </w:rPr>
            </w:pPr>
          </w:p>
        </w:tc>
        <w:tc>
          <w:tcPr>
            <w:tcW w:w="1675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49AFF381" w:rsidP="0FE22C7D" w:rsidRDefault="49AFF381" w14:paraId="0B79AE95" w14:textId="26FA98C7">
            <w:pPr>
              <w:pStyle w:val="Normal"/>
              <w:bidi w:val="1"/>
              <w:spacing w:after="0" w:line="276" w:lineRule="auto"/>
              <w:jc w:val="center"/>
              <w:rPr>
                <w:rStyle w:val="HeaderChar"/>
                <w:rFonts w:ascii="Sakkal Majalla" w:hAnsi="Sakkal Majalla" w:eastAsia="Sakkal Majalla" w:cs="Sakkal Majalla" w:cstheme="minorAscii"/>
                <w:color w:val="FFFFFF" w:themeColor="background1" w:themeTint="FF" w:themeShade="FF"/>
                <w:sz w:val="24"/>
                <w:szCs w:val="24"/>
              </w:rPr>
            </w:pPr>
            <w:r w:rsidRPr="0FE22C7D" w:rsidR="49AFF381">
              <w:rPr>
                <w:rFonts w:ascii="Sakkal Majalla" w:hAnsi="Sakkal Majalla" w:eastAsia="Sakkal Majalla" w:cs="Sakkal Majalla" w:cstheme="minorAscii"/>
                <w:b w:val="1"/>
                <w:bCs w:val="1"/>
                <w:color w:val="FFFFFF" w:themeColor="background1" w:themeTint="FF" w:themeShade="FF"/>
                <w:sz w:val="24"/>
                <w:szCs w:val="24"/>
              </w:rPr>
              <w:t>Course Coordinator</w:t>
            </w:r>
            <w:r w:rsidRPr="0FE22C7D" w:rsidR="49AFF381">
              <w:rPr>
                <w:rFonts w:ascii="Sakkal Majalla" w:hAnsi="Sakkal Majalla" w:eastAsia="Sakkal Majalla" w:cs="Sakkal Majalla" w:cstheme="minorAscii"/>
                <w:color w:val="FFFFFF" w:themeColor="background1" w:themeTint="FF" w:themeShade="FF"/>
                <w:sz w:val="24"/>
                <w:szCs w:val="24"/>
              </w:rPr>
              <w:t xml:space="preserve">  </w:t>
            </w:r>
          </w:p>
        </w:tc>
      </w:tr>
      <w:tr w:rsidR="0FE22C7D" w:rsidTr="0FE22C7D" w14:paraId="2C9EB343">
        <w:trPr>
          <w:trHeight w:val="345"/>
        </w:trPr>
        <w:tc>
          <w:tcPr>
            <w:tcW w:w="2745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top"/>
          </w:tcPr>
          <w:p w:rsidR="0FE22C7D" w:rsidP="0FE22C7D" w:rsidRDefault="0FE22C7D" w14:paraId="528975C9" w14:textId="21898F99">
            <w:pPr>
              <w:bidi w:val="1"/>
              <w:spacing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  <w:lang w:bidi="ar-SA"/>
              </w:rPr>
            </w:pPr>
          </w:p>
        </w:tc>
        <w:tc>
          <w:tcPr>
            <w:tcW w:w="2520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FE22C7D" w:rsidP="0FE22C7D" w:rsidRDefault="0FE22C7D" w14:paraId="2EB1E260" w14:textId="702D5AB4">
            <w:pPr>
              <w:bidi w:val="1"/>
              <w:spacing w:after="0"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2814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FE22C7D" w:rsidP="0FE22C7D" w:rsidRDefault="0FE22C7D" w14:paraId="0818B741" w14:textId="1E4C75A2">
            <w:pPr>
              <w:pStyle w:val="Normal"/>
              <w:bidi w:val="1"/>
              <w:spacing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</w:pPr>
          </w:p>
        </w:tc>
        <w:tc>
          <w:tcPr>
            <w:tcW w:w="1675" w:type="dxa"/>
            <w:tcBorders>
              <w:top w:val="single" w:color="FFFFFF" w:themeColor="background1" w:sz="6"/>
              <w:left w:val="single" w:color="FFFFFF" w:themeColor="background1" w:sz="6"/>
              <w:bottom w:val="single" w:color="FFFFFF" w:themeColor="background1" w:sz="6"/>
              <w:right w:val="single" w:color="FFFFFF" w:themeColor="background1" w:sz="6"/>
            </w:tcBorders>
            <w:shd w:val="clear" w:color="auto" w:fill="4C3D8E"/>
            <w:tcMar>
              <w:left w:w="105" w:type="dxa"/>
              <w:right w:w="105" w:type="dxa"/>
            </w:tcMar>
            <w:vAlign w:val="center"/>
          </w:tcPr>
          <w:p w:rsidR="5F60A353" w:rsidP="0FE22C7D" w:rsidRDefault="5F60A353" w14:paraId="647F62D0" w14:textId="7D38FE6F">
            <w:pPr>
              <w:bidi w:val="1"/>
              <w:spacing w:after="0" w:line="276" w:lineRule="auto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</w:pPr>
            <w:r w:rsidRPr="0FE22C7D" w:rsidR="5F60A353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  <w:t>Programe</w:t>
            </w:r>
            <w:r w:rsidRPr="0FE22C7D" w:rsidR="5F60A353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  <w:t xml:space="preserve"> </w:t>
            </w:r>
            <w:r w:rsidRPr="0FE22C7D" w:rsidR="5F60A353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  <w:t>Supe</w:t>
            </w:r>
            <w:r w:rsidRPr="0FE22C7D" w:rsidR="13EB74D6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  <w:t>rvisor</w:t>
            </w:r>
          </w:p>
        </w:tc>
      </w:tr>
    </w:tbl>
    <w:p w:rsidR="3975673F" w:rsidP="3975673F" w:rsidRDefault="3975673F" w14:paraId="356E9140" w14:textId="0E34AAE4">
      <w:pPr>
        <w:spacing w:after="0"/>
        <w:jc w:val="both"/>
        <w:rPr>
          <w:sz w:val="20"/>
          <w:szCs w:val="20"/>
          <w:lang w:bidi="ar-EG"/>
        </w:rPr>
      </w:pPr>
    </w:p>
    <w:p w:rsidR="3975673F" w:rsidP="3975673F" w:rsidRDefault="3975673F" w14:paraId="58204F1C" w14:textId="342F0972">
      <w:pPr>
        <w:spacing w:after="0"/>
        <w:jc w:val="both"/>
        <w:rPr>
          <w:sz w:val="20"/>
          <w:szCs w:val="20"/>
          <w:lang w:bidi="ar-EG"/>
        </w:rPr>
      </w:pPr>
    </w:p>
    <w:sectPr w:rsidR="3975673F" w:rsidSect="00D87830">
      <w:headerReference w:type="default" r:id="rId8"/>
      <w:footerReference w:type="default" r:id="rId9"/>
      <w:headerReference w:type="first" r:id="rId10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01BCB" w:rsidP="00EE490F" w:rsidRDefault="00901BCB" w14:paraId="4B8D08E0" w14:textId="77777777">
      <w:pPr>
        <w:spacing w:after="0" w:line="240" w:lineRule="auto"/>
      </w:pPr>
      <w:r>
        <w:separator/>
      </w:r>
    </w:p>
  </w:endnote>
  <w:endnote w:type="continuationSeparator" w:id="0">
    <w:p w:rsidR="00901BCB" w:rsidP="00EE490F" w:rsidRDefault="00901BCB" w14:paraId="4950C95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59B8AF65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A394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01BCB" w:rsidP="00EE490F" w:rsidRDefault="00901BCB" w14:paraId="7A05ED33" w14:textId="77777777">
      <w:pPr>
        <w:spacing w:after="0" w:line="240" w:lineRule="auto"/>
      </w:pPr>
      <w:r>
        <w:separator/>
      </w:r>
    </w:p>
  </w:footnote>
  <w:footnote w:type="continuationSeparator" w:id="0">
    <w:p w:rsidR="00901BCB" w:rsidP="00EE490F" w:rsidRDefault="00901BCB" w14:paraId="0049571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284171" w14:paraId="4C047089" w14:textId="7F8BCC3F">
    <w:pPr>
      <w:pStyle w:val="Header"/>
    </w:pPr>
    <w:r>
      <w:rPr>
        <w:noProof/>
      </w:rPr>
      <w:drawing>
        <wp:anchor distT="0" distB="0" distL="114300" distR="114300" simplePos="0" relativeHeight="251658239" behindDoc="1" locked="0" layoutInCell="1" allowOverlap="1" wp14:anchorId="312793D5" wp14:editId="52C9A245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0263E2" w:rsidRDefault="0071018A" w14:paraId="32ECFA27" w14:textId="6E0E4104">
    <w:pPr>
      <w:pStyle w:val="Header"/>
    </w:pPr>
    <w:r>
      <w:rPr>
        <w:noProof/>
      </w:rPr>
      <w:drawing>
        <wp:anchor distT="0" distB="0" distL="114300" distR="114300" simplePos="0" relativeHeight="251663359" behindDoc="0" locked="0" layoutInCell="1" allowOverlap="1" wp14:anchorId="33E13622" wp14:editId="715A0962">
          <wp:simplePos x="0" y="0"/>
          <wp:positionH relativeFrom="column">
            <wp:posOffset>-692794</wp:posOffset>
          </wp:positionH>
          <wp:positionV relativeFrom="paragraph">
            <wp:posOffset>-464024</wp:posOffset>
          </wp:positionV>
          <wp:extent cx="7544434" cy="10671724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4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6550214">
    <w:abstractNumId w:val="27"/>
  </w:num>
  <w:num w:numId="2" w16cid:durableId="1444107363">
    <w:abstractNumId w:val="24"/>
  </w:num>
  <w:num w:numId="3" w16cid:durableId="2062165492">
    <w:abstractNumId w:val="28"/>
  </w:num>
  <w:num w:numId="4" w16cid:durableId="1816337935">
    <w:abstractNumId w:val="31"/>
  </w:num>
  <w:num w:numId="5" w16cid:durableId="1679431045">
    <w:abstractNumId w:val="17"/>
  </w:num>
  <w:num w:numId="6" w16cid:durableId="927544867">
    <w:abstractNumId w:val="30"/>
  </w:num>
  <w:num w:numId="7" w16cid:durableId="1730810806">
    <w:abstractNumId w:val="16"/>
  </w:num>
  <w:num w:numId="8" w16cid:durableId="2055690553">
    <w:abstractNumId w:val="4"/>
  </w:num>
  <w:num w:numId="9" w16cid:durableId="1915969062">
    <w:abstractNumId w:val="11"/>
  </w:num>
  <w:num w:numId="10" w16cid:durableId="1060442258">
    <w:abstractNumId w:val="1"/>
  </w:num>
  <w:num w:numId="11" w16cid:durableId="1302080401">
    <w:abstractNumId w:val="9"/>
  </w:num>
  <w:num w:numId="12" w16cid:durableId="972174868">
    <w:abstractNumId w:val="2"/>
  </w:num>
  <w:num w:numId="13" w16cid:durableId="1652708154">
    <w:abstractNumId w:val="5"/>
  </w:num>
  <w:num w:numId="14" w16cid:durableId="1616595287">
    <w:abstractNumId w:val="8"/>
  </w:num>
  <w:num w:numId="15" w16cid:durableId="1928685465">
    <w:abstractNumId w:val="23"/>
  </w:num>
  <w:num w:numId="16" w16cid:durableId="1729960325">
    <w:abstractNumId w:val="7"/>
  </w:num>
  <w:num w:numId="17" w16cid:durableId="284310852">
    <w:abstractNumId w:val="15"/>
  </w:num>
  <w:num w:numId="18" w16cid:durableId="43676248">
    <w:abstractNumId w:val="19"/>
  </w:num>
  <w:num w:numId="19" w16cid:durableId="2070610883">
    <w:abstractNumId w:val="26"/>
  </w:num>
  <w:num w:numId="20" w16cid:durableId="1266041615">
    <w:abstractNumId w:val="14"/>
  </w:num>
  <w:num w:numId="21" w16cid:durableId="91707997">
    <w:abstractNumId w:val="21"/>
  </w:num>
  <w:num w:numId="22" w16cid:durableId="871766398">
    <w:abstractNumId w:val="22"/>
  </w:num>
  <w:num w:numId="23" w16cid:durableId="108860352">
    <w:abstractNumId w:val="29"/>
  </w:num>
  <w:num w:numId="24" w16cid:durableId="1710299699">
    <w:abstractNumId w:val="6"/>
  </w:num>
  <w:num w:numId="25" w16cid:durableId="1656373431">
    <w:abstractNumId w:val="18"/>
  </w:num>
  <w:num w:numId="26" w16cid:durableId="1935243705">
    <w:abstractNumId w:val="25"/>
  </w:num>
  <w:num w:numId="27" w16cid:durableId="738096253">
    <w:abstractNumId w:val="12"/>
  </w:num>
  <w:num w:numId="28" w16cid:durableId="1002202577">
    <w:abstractNumId w:val="0"/>
  </w:num>
  <w:num w:numId="29" w16cid:durableId="1317878042">
    <w:abstractNumId w:val="3"/>
  </w:num>
  <w:num w:numId="30" w16cid:durableId="1153761888">
    <w:abstractNumId w:val="10"/>
  </w:num>
  <w:num w:numId="31" w16cid:durableId="807280026">
    <w:abstractNumId w:val="20"/>
  </w:num>
  <w:num w:numId="32" w16cid:durableId="15217039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qgUAXSt7xi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15EAF"/>
    <w:rsid w:val="000263E2"/>
    <w:rsid w:val="00042349"/>
    <w:rsid w:val="000455C2"/>
    <w:rsid w:val="00060219"/>
    <w:rsid w:val="00060A9E"/>
    <w:rsid w:val="00085DEA"/>
    <w:rsid w:val="000973BC"/>
    <w:rsid w:val="000A15B4"/>
    <w:rsid w:val="000A58BA"/>
    <w:rsid w:val="000B1891"/>
    <w:rsid w:val="000C0FCB"/>
    <w:rsid w:val="000C1F14"/>
    <w:rsid w:val="000C2157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740DE"/>
    <w:rsid w:val="001855D7"/>
    <w:rsid w:val="001A30FC"/>
    <w:rsid w:val="001A45C9"/>
    <w:rsid w:val="001B5301"/>
    <w:rsid w:val="001C193F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440DE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3943"/>
    <w:rsid w:val="002A638C"/>
    <w:rsid w:val="002B0297"/>
    <w:rsid w:val="002C0FD2"/>
    <w:rsid w:val="002D35DE"/>
    <w:rsid w:val="002D4589"/>
    <w:rsid w:val="002D6795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B7E35"/>
    <w:rsid w:val="004C0681"/>
    <w:rsid w:val="004C48E6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1BCB"/>
    <w:rsid w:val="00633DFF"/>
    <w:rsid w:val="00640927"/>
    <w:rsid w:val="00652739"/>
    <w:rsid w:val="0066519A"/>
    <w:rsid w:val="00683EFB"/>
    <w:rsid w:val="0069056D"/>
    <w:rsid w:val="00696A1F"/>
    <w:rsid w:val="006B08C3"/>
    <w:rsid w:val="006B12D6"/>
    <w:rsid w:val="006B3CD5"/>
    <w:rsid w:val="006B5FB0"/>
    <w:rsid w:val="006F2422"/>
    <w:rsid w:val="007065FD"/>
    <w:rsid w:val="0071018A"/>
    <w:rsid w:val="00711EE8"/>
    <w:rsid w:val="0072528F"/>
    <w:rsid w:val="0076029B"/>
    <w:rsid w:val="00772B4C"/>
    <w:rsid w:val="00773612"/>
    <w:rsid w:val="0077679B"/>
    <w:rsid w:val="007E1F1C"/>
    <w:rsid w:val="007E2F40"/>
    <w:rsid w:val="00807650"/>
    <w:rsid w:val="00822757"/>
    <w:rsid w:val="008306EB"/>
    <w:rsid w:val="00877341"/>
    <w:rsid w:val="008A1157"/>
    <w:rsid w:val="008B1E48"/>
    <w:rsid w:val="008B2211"/>
    <w:rsid w:val="008B589D"/>
    <w:rsid w:val="008C536B"/>
    <w:rsid w:val="008C68BC"/>
    <w:rsid w:val="008E4B18"/>
    <w:rsid w:val="008F1ED9"/>
    <w:rsid w:val="00901BC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34D3"/>
    <w:rsid w:val="00A179DE"/>
    <w:rsid w:val="00A25F58"/>
    <w:rsid w:val="00A372A9"/>
    <w:rsid w:val="00A44627"/>
    <w:rsid w:val="00A502C1"/>
    <w:rsid w:val="00A53AC3"/>
    <w:rsid w:val="00A5558A"/>
    <w:rsid w:val="00A63AD0"/>
    <w:rsid w:val="00A7204A"/>
    <w:rsid w:val="00A73FEF"/>
    <w:rsid w:val="00A767DC"/>
    <w:rsid w:val="00A8142C"/>
    <w:rsid w:val="00A94D32"/>
    <w:rsid w:val="00A979FA"/>
    <w:rsid w:val="00AD423B"/>
    <w:rsid w:val="00AE0516"/>
    <w:rsid w:val="00AE0C66"/>
    <w:rsid w:val="00AE6AD7"/>
    <w:rsid w:val="00AF4800"/>
    <w:rsid w:val="00B01484"/>
    <w:rsid w:val="00B13C66"/>
    <w:rsid w:val="00B174B5"/>
    <w:rsid w:val="00B20916"/>
    <w:rsid w:val="00B22AAC"/>
    <w:rsid w:val="00B37E6C"/>
    <w:rsid w:val="00B727DA"/>
    <w:rsid w:val="00B80620"/>
    <w:rsid w:val="00B80926"/>
    <w:rsid w:val="00B90334"/>
    <w:rsid w:val="00B93E29"/>
    <w:rsid w:val="00B952DB"/>
    <w:rsid w:val="00B97B1E"/>
    <w:rsid w:val="00BB077F"/>
    <w:rsid w:val="00BB15BF"/>
    <w:rsid w:val="00BF29A8"/>
    <w:rsid w:val="00BF4D7C"/>
    <w:rsid w:val="00C1739D"/>
    <w:rsid w:val="00C17B89"/>
    <w:rsid w:val="00C33239"/>
    <w:rsid w:val="00C34FBF"/>
    <w:rsid w:val="00C55180"/>
    <w:rsid w:val="00C617D1"/>
    <w:rsid w:val="00C651F8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D3D3D"/>
    <w:rsid w:val="00CE0B84"/>
    <w:rsid w:val="00D14A6E"/>
    <w:rsid w:val="00D15B72"/>
    <w:rsid w:val="00D3555B"/>
    <w:rsid w:val="00D4307F"/>
    <w:rsid w:val="00D76E52"/>
    <w:rsid w:val="00D83461"/>
    <w:rsid w:val="00D87830"/>
    <w:rsid w:val="00D93C4F"/>
    <w:rsid w:val="00E0297E"/>
    <w:rsid w:val="00E02D40"/>
    <w:rsid w:val="00E50529"/>
    <w:rsid w:val="00E91116"/>
    <w:rsid w:val="00E96C61"/>
    <w:rsid w:val="00EA502F"/>
    <w:rsid w:val="00EC2E1D"/>
    <w:rsid w:val="00EC40CF"/>
    <w:rsid w:val="00ED6B12"/>
    <w:rsid w:val="00EE490F"/>
    <w:rsid w:val="00EF720B"/>
    <w:rsid w:val="00F02C99"/>
    <w:rsid w:val="00F039E0"/>
    <w:rsid w:val="00F11C83"/>
    <w:rsid w:val="00F135EC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A6CD3"/>
    <w:rsid w:val="00FB6FAC"/>
    <w:rsid w:val="00FC2D18"/>
    <w:rsid w:val="00FD15CC"/>
    <w:rsid w:val="054C969B"/>
    <w:rsid w:val="073263A5"/>
    <w:rsid w:val="0FE22C7D"/>
    <w:rsid w:val="13EB74D6"/>
    <w:rsid w:val="16FB1349"/>
    <w:rsid w:val="18733558"/>
    <w:rsid w:val="1D6201ED"/>
    <w:rsid w:val="1DEA8C41"/>
    <w:rsid w:val="2036809E"/>
    <w:rsid w:val="204F608D"/>
    <w:rsid w:val="208F1052"/>
    <w:rsid w:val="230E80AF"/>
    <w:rsid w:val="2A6215E4"/>
    <w:rsid w:val="2FB3911D"/>
    <w:rsid w:val="310699D6"/>
    <w:rsid w:val="3466AE52"/>
    <w:rsid w:val="3858D122"/>
    <w:rsid w:val="3975673F"/>
    <w:rsid w:val="3B4EA1E1"/>
    <w:rsid w:val="41432892"/>
    <w:rsid w:val="49AFF381"/>
    <w:rsid w:val="51A1020D"/>
    <w:rsid w:val="54ED1CF8"/>
    <w:rsid w:val="5965ED07"/>
    <w:rsid w:val="599B3411"/>
    <w:rsid w:val="5AF2C9F4"/>
    <w:rsid w:val="5C1152C8"/>
    <w:rsid w:val="5F60A353"/>
    <w:rsid w:val="68B25D6D"/>
    <w:rsid w:val="68E622E7"/>
    <w:rsid w:val="6CCE074E"/>
    <w:rsid w:val="7A2050BA"/>
    <w:rsid w:val="7C6E6DDF"/>
    <w:rsid w:val="7D545521"/>
    <w:rsid w:val="7F184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styleId="Style1" w:customStyle="1">
    <w:name w:val="Style1"/>
    <w:basedOn w:val="Normal"/>
    <w:link w:val="Style1Char"/>
    <w:qFormat/>
    <w:rsid w:val="00F97D4D"/>
    <w:pPr>
      <w:framePr w:hSpace="180" w:wrap="around" w:hAnchor="margin" w:vAnchor="text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styleId="Style1Char" w:customStyle="1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styleId="Heading1Char" w:customStyle="1">
    <w:name w:val="Heading 1 Char"/>
    <w:basedOn w:val="DefaultParagraphFont"/>
    <w:link w:val="Heading1"/>
    <w:uiPriority w:val="9"/>
    <w:rsid w:val="002A638C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2A638C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table" w:styleId="NCAAA" w:customStyle="1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E4B1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E4B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E4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glossaryDocument" Target="glossary/document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24CA8E5E96F4276A3A064EA4210E37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C948BA-02F2-433A-8EBB-2F5368D4EAEC}"/>
      </w:docPartPr>
      <w:docPartBody>
        <w:p w:rsidR="00E0059A" w:rsidP="007E79E1" w:rsidRDefault="007E79E1">
          <w:pPr>
            <w:pStyle w:val="324CA8E5E96F4276A3A064EA4210E37E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96D75E78F2994B8EAF7A67342336CD6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43300DE-D2AB-4BEB-B9CE-76337E753589}"/>
      </w:docPartPr>
      <w:docPartBody>
        <w:p w:rsidR="00E0059A" w:rsidP="007E79E1" w:rsidRDefault="007E79E1">
          <w:pPr>
            <w:pStyle w:val="96D75E78F2994B8EAF7A67342336CD6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03C3BC48D7504ADE9869AEB461A71A4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23F3146-32AC-4737-AD62-75DAB41B3CBB}"/>
      </w:docPartPr>
      <w:docPartBody>
        <w:p w:rsidR="00E0059A" w:rsidP="007E79E1" w:rsidRDefault="007E79E1">
          <w:pPr>
            <w:pStyle w:val="03C3BC48D7504ADE9869AEB461A71A42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BF548A4DA16D46DD8B96C1832D8ED9A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A48AF7C-4E3A-47E7-A899-7667FB125443}"/>
      </w:docPartPr>
      <w:docPartBody>
        <w:p w:rsidR="00E0059A" w:rsidP="007E79E1" w:rsidRDefault="007E79E1">
          <w:pPr>
            <w:pStyle w:val="BF548A4DA16D46DD8B96C1832D8ED9AE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B1BEEC2F86D64D0B966B35B6AA1F6D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84F0E82-1172-4EFC-8D6E-71EE8E5C2FA2}"/>
      </w:docPartPr>
      <w:docPartBody>
        <w:p w:rsidR="00E0059A" w:rsidP="007E79E1" w:rsidRDefault="007E79E1">
          <w:pPr>
            <w:pStyle w:val="B1BEEC2F86D64D0B966B35B6AA1F6D9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9894EAED7D294FCD83C2853E4EF9CB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3A28099-CC97-4657-B8AA-0CC23A25799D}"/>
      </w:docPartPr>
      <w:docPartBody>
        <w:p w:rsidR="00E0059A" w:rsidP="007E79E1" w:rsidRDefault="007E79E1">
          <w:pPr>
            <w:pStyle w:val="9894EAED7D294FCD83C2853E4EF9CBE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4696BC9D79A646C18E8B75CCCFACFAB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EFA961B-2C39-49D3-8077-07DB2C72C8F3}"/>
      </w:docPartPr>
      <w:docPartBody>
        <w:p w:rsidR="00E0059A" w:rsidP="007E79E1" w:rsidRDefault="007E79E1">
          <w:pPr>
            <w:pStyle w:val="4696BC9D79A646C18E8B75CCCFACFAB4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8672DC36155444E873BFCEBA9140BD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6DBBB70-6F8D-4964-96FE-5DC569A058A0}"/>
      </w:docPartPr>
      <w:docPartBody>
        <w:p w:rsidR="00E0059A" w:rsidP="007E79E1" w:rsidRDefault="007E79E1">
          <w:pPr>
            <w:pStyle w:val="58672DC36155444E873BFCEBA9140BDF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99EE7996AAD48468B04F67E4D25757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BDE4451-C830-449E-A4D5-52873B0986F4}"/>
      </w:docPartPr>
      <w:docPartBody>
        <w:p w:rsidR="00E0059A" w:rsidP="007E79E1" w:rsidRDefault="007E79E1">
          <w:pPr>
            <w:pStyle w:val="F99EE7996AAD48468B04F67E4D25757D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11C75BA6265247C4AB96AFE77ABBD7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9AEAE1E-1F1F-47EA-B7EC-DF85DD643C7D}"/>
      </w:docPartPr>
      <w:docPartBody>
        <w:p w:rsidR="00E0059A" w:rsidP="007E79E1" w:rsidRDefault="007E79E1">
          <w:pPr>
            <w:pStyle w:val="11C75BA6265247C4AB96AFE77ABBD75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5F4DBF2623D477993EA738A488FB76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C8D0D9-F9F7-4B82-B8D5-9241B39DFEB4}"/>
      </w:docPartPr>
      <w:docPartBody>
        <w:p w:rsidR="00E0059A" w:rsidP="007E79E1" w:rsidRDefault="007E79E1">
          <w:pPr>
            <w:pStyle w:val="05F4DBF2623D477993EA738A488FB767"/>
          </w:pP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20330D"/>
    <w:rsid w:val="00212E53"/>
    <w:rsid w:val="002C67FB"/>
    <w:rsid w:val="00332EC8"/>
    <w:rsid w:val="003805B9"/>
    <w:rsid w:val="003C6D89"/>
    <w:rsid w:val="003D7BBC"/>
    <w:rsid w:val="00452A9E"/>
    <w:rsid w:val="00473676"/>
    <w:rsid w:val="00492538"/>
    <w:rsid w:val="00534EFF"/>
    <w:rsid w:val="00693163"/>
    <w:rsid w:val="00732CA9"/>
    <w:rsid w:val="007620E6"/>
    <w:rsid w:val="00764102"/>
    <w:rsid w:val="00773612"/>
    <w:rsid w:val="007E79E1"/>
    <w:rsid w:val="008B589D"/>
    <w:rsid w:val="008C7654"/>
    <w:rsid w:val="00A41960"/>
    <w:rsid w:val="00BE6345"/>
    <w:rsid w:val="00DA1763"/>
    <w:rsid w:val="00E0059A"/>
    <w:rsid w:val="00E30817"/>
    <w:rsid w:val="00F0194E"/>
    <w:rsid w:val="00F8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9E1"/>
    <w:rPr>
      <w:color w:val="808080"/>
    </w:rPr>
  </w:style>
  <w:style w:type="paragraph" w:customStyle="1" w:styleId="324CA8E5E96F4276A3A064EA4210E37E">
    <w:name w:val="324CA8E5E96F4276A3A064EA4210E37E"/>
    <w:rsid w:val="007E79E1"/>
    <w:rPr>
      <w:kern w:val="2"/>
      <w14:ligatures w14:val="standardContextual"/>
    </w:rPr>
  </w:style>
  <w:style w:type="paragraph" w:customStyle="1" w:styleId="96D75E78F2994B8EAF7A67342336CD66">
    <w:name w:val="96D75E78F2994B8EAF7A67342336CD66"/>
    <w:rsid w:val="007E79E1"/>
    <w:rPr>
      <w:kern w:val="2"/>
      <w14:ligatures w14:val="standardContextual"/>
    </w:rPr>
  </w:style>
  <w:style w:type="paragraph" w:customStyle="1" w:styleId="03C3BC48D7504ADE9869AEB461A71A42">
    <w:name w:val="03C3BC48D7504ADE9869AEB461A71A42"/>
    <w:rsid w:val="007E79E1"/>
    <w:rPr>
      <w:kern w:val="2"/>
      <w14:ligatures w14:val="standardContextual"/>
    </w:rPr>
  </w:style>
  <w:style w:type="paragraph" w:customStyle="1" w:styleId="BF548A4DA16D46DD8B96C1832D8ED9AE">
    <w:name w:val="BF548A4DA16D46DD8B96C1832D8ED9AE"/>
    <w:rsid w:val="007E79E1"/>
    <w:rPr>
      <w:kern w:val="2"/>
      <w14:ligatures w14:val="standardContextual"/>
    </w:rPr>
  </w:style>
  <w:style w:type="paragraph" w:customStyle="1" w:styleId="B1BEEC2F86D64D0B966B35B6AA1F6D9B">
    <w:name w:val="B1BEEC2F86D64D0B966B35B6AA1F6D9B"/>
    <w:rsid w:val="007E79E1"/>
    <w:rPr>
      <w:kern w:val="2"/>
      <w14:ligatures w14:val="standardContextual"/>
    </w:rPr>
  </w:style>
  <w:style w:type="paragraph" w:customStyle="1" w:styleId="9894EAED7D294FCD83C2853E4EF9CBE1">
    <w:name w:val="9894EAED7D294FCD83C2853E4EF9CBE1"/>
    <w:rsid w:val="007E79E1"/>
    <w:rPr>
      <w:kern w:val="2"/>
      <w14:ligatures w14:val="standardContextual"/>
    </w:rPr>
  </w:style>
  <w:style w:type="paragraph" w:customStyle="1" w:styleId="4696BC9D79A646C18E8B75CCCFACFAB4">
    <w:name w:val="4696BC9D79A646C18E8B75CCCFACFAB4"/>
    <w:rsid w:val="007E79E1"/>
    <w:rPr>
      <w:kern w:val="2"/>
      <w14:ligatures w14:val="standardContextual"/>
    </w:rPr>
  </w:style>
  <w:style w:type="paragraph" w:customStyle="1" w:styleId="58672DC36155444E873BFCEBA9140BDF">
    <w:name w:val="58672DC36155444E873BFCEBA9140BDF"/>
    <w:rsid w:val="007E79E1"/>
    <w:rPr>
      <w:kern w:val="2"/>
      <w14:ligatures w14:val="standardContextual"/>
    </w:rPr>
  </w:style>
  <w:style w:type="paragraph" w:customStyle="1" w:styleId="F99EE7996AAD48468B04F67E4D25757D">
    <w:name w:val="F99EE7996AAD48468B04F67E4D25757D"/>
    <w:rsid w:val="007E79E1"/>
    <w:rPr>
      <w:kern w:val="2"/>
      <w14:ligatures w14:val="standardContextual"/>
    </w:rPr>
  </w:style>
  <w:style w:type="paragraph" w:customStyle="1" w:styleId="11C75BA6265247C4AB96AFE77ABBD750">
    <w:name w:val="11C75BA6265247C4AB96AFE77ABBD750"/>
    <w:rsid w:val="007E79E1"/>
    <w:rPr>
      <w:kern w:val="2"/>
      <w14:ligatures w14:val="standardContextual"/>
    </w:rPr>
  </w:style>
  <w:style w:type="paragraph" w:customStyle="1" w:styleId="05F4DBF2623D477993EA738A488FB767">
    <w:name w:val="05F4DBF2623D477993EA738A488FB767"/>
    <w:rsid w:val="007E79E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D2DD20-4CA8-4BD0-A5EC-C157E12A606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beer A alharbi</dc:creator>
  <keywords/>
  <dc:description/>
  <lastModifiedBy>The Quality Management in the Applied College</lastModifiedBy>
  <revision>40</revision>
  <lastPrinted>2025-07-01T07:58:00.0000000Z</lastPrinted>
  <dcterms:created xsi:type="dcterms:W3CDTF">2022-10-23T15:00:00.0000000Z</dcterms:created>
  <dcterms:modified xsi:type="dcterms:W3CDTF">2025-11-23T05:51:02.492691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